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FA93D" w14:textId="685DD3EB" w:rsidR="005442DA" w:rsidRPr="00B86A8E" w:rsidRDefault="005442DA" w:rsidP="005442DA">
      <w:pPr>
        <w:pStyle w:val="DocumentTitle"/>
        <w:rPr>
          <w:color w:val="auto"/>
          <w:szCs w:val="32"/>
        </w:rPr>
      </w:pPr>
      <w:r w:rsidRPr="00B86A8E">
        <w:rPr>
          <w:color w:val="auto"/>
          <w:szCs w:val="32"/>
        </w:rPr>
        <w:t>{</w:t>
      </w:r>
      <w:r w:rsidR="00FA2AA9" w:rsidRPr="00B86A8E">
        <w:rPr>
          <w:color w:val="auto"/>
          <w:szCs w:val="32"/>
        </w:rPr>
        <w:t>Name</w:t>
      </w:r>
      <w:r w:rsidRPr="00B86A8E">
        <w:rPr>
          <w:rStyle w:val="EndnoteReference"/>
          <w:color w:val="auto"/>
          <w:szCs w:val="32"/>
        </w:rPr>
        <w:endnoteReference w:id="1"/>
      </w:r>
      <w:r w:rsidRPr="00B86A8E">
        <w:rPr>
          <w:color w:val="auto"/>
          <w:szCs w:val="32"/>
        </w:rPr>
        <w:t>}: {</w:t>
      </w:r>
      <w:r w:rsidR="002C5173" w:rsidRPr="00B86A8E">
        <w:rPr>
          <w:color w:val="auto"/>
          <w:szCs w:val="32"/>
        </w:rPr>
        <w:t>Code</w:t>
      </w:r>
      <w:r w:rsidRPr="00B86A8E">
        <w:rPr>
          <w:rStyle w:val="EndnoteReference"/>
          <w:color w:val="auto"/>
          <w:szCs w:val="32"/>
        </w:rPr>
        <w:endnoteReference w:id="2"/>
      </w:r>
      <w:r w:rsidRPr="00B86A8E">
        <w:rPr>
          <w:color w:val="auto"/>
          <w:szCs w:val="32"/>
        </w:rPr>
        <w:t>}</w:t>
      </w:r>
    </w:p>
    <w:tbl>
      <w:tblPr>
        <w:tblStyle w:val="TableGrid"/>
        <w:tblW w:w="254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54"/>
        <w:gridCol w:w="4268"/>
      </w:tblGrid>
      <w:tr w:rsidR="00D11DB7" w:rsidRPr="00977A12" w14:paraId="0FF9E9C8" w14:textId="77777777" w:rsidTr="00D11DB7">
        <w:tc>
          <w:tcPr>
            <w:tcW w:w="5000" w:type="pct"/>
            <w:gridSpan w:val="2"/>
          </w:tcPr>
          <w:p w14:paraId="393DB949" w14:textId="7D5DD4F8" w:rsidR="00D11DB7" w:rsidRPr="00977A12" w:rsidRDefault="00CE128E" w:rsidP="00D2743F">
            <w:pPr>
              <w:pStyle w:val="TextFieldStyle"/>
              <w:rPr>
                <w:b/>
                <w:bCs/>
                <w:sz w:val="32"/>
                <w:szCs w:val="32"/>
              </w:rPr>
            </w:pPr>
            <w:r w:rsidRPr="00977A12">
              <w:rPr>
                <w:b/>
                <w:bCs/>
                <w:sz w:val="32"/>
                <w:szCs w:val="32"/>
              </w:rPr>
              <w:t>Concessão Summary</w:t>
            </w:r>
          </w:p>
        </w:tc>
      </w:tr>
      <w:tr w:rsidR="00D11DB7" w:rsidRPr="00977A12" w14:paraId="64F83A38" w14:textId="77777777" w:rsidTr="00D11DB7">
        <w:tc>
          <w:tcPr>
            <w:tcW w:w="2272" w:type="pct"/>
          </w:tcPr>
          <w:p w14:paraId="30EAD12F" w14:textId="40EA0C27" w:rsidR="00D11DB7" w:rsidRPr="00CF53D9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Identifier</w:t>
            </w:r>
          </w:p>
        </w:tc>
        <w:tc>
          <w:tcPr>
            <w:tcW w:w="2728" w:type="pct"/>
          </w:tcPr>
          <w:p w14:paraId="3B67CDDE" w14:textId="005A11DE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identifier}</w:t>
            </w:r>
            <w:r w:rsidRPr="00CF53D9">
              <w:rPr>
                <w:rStyle w:val="EndnoteReference"/>
                <w:sz w:val="22"/>
              </w:rPr>
              <w:endnoteReference w:id="3"/>
            </w:r>
          </w:p>
        </w:tc>
      </w:tr>
      <w:tr w:rsidR="00D11DB7" w:rsidRPr="00977A12" w14:paraId="69D9DD58" w14:textId="77777777" w:rsidTr="00D11DB7">
        <w:tc>
          <w:tcPr>
            <w:tcW w:w="2272" w:type="pct"/>
          </w:tcPr>
          <w:p w14:paraId="0F346392" w14:textId="660D5AAC" w:rsidR="00D11DB7" w:rsidRPr="00CF53D9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Ano</w:t>
            </w:r>
          </w:p>
        </w:tc>
        <w:tc>
          <w:tcPr>
            <w:tcW w:w="2728" w:type="pct"/>
          </w:tcPr>
          <w:p w14:paraId="67DCA045" w14:textId="295C734B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commencementDate}</w:t>
            </w:r>
            <w:r w:rsidRPr="00CF53D9">
              <w:rPr>
                <w:rStyle w:val="EndnoteReference"/>
                <w:sz w:val="22"/>
              </w:rPr>
              <w:endnoteReference w:id="4"/>
            </w:r>
          </w:p>
        </w:tc>
      </w:tr>
      <w:tr w:rsidR="00D11DB7" w:rsidRPr="00977A12" w14:paraId="0F7B22CA" w14:textId="77777777" w:rsidTr="00D11DB7">
        <w:tc>
          <w:tcPr>
            <w:tcW w:w="2272" w:type="pct"/>
          </w:tcPr>
          <w:p w14:paraId="2D83C650" w14:textId="15596CBC" w:rsidR="00D11DB7" w:rsidRPr="00CF53D9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 xml:space="preserve">Nome do </w:t>
            </w:r>
            <w:r w:rsidR="00B3535A" w:rsidRPr="00CF53D9">
              <w:rPr>
                <w:sz w:val="22"/>
                <w:szCs w:val="22"/>
              </w:rPr>
              <w:t>T</w:t>
            </w:r>
            <w:r w:rsidRPr="00CF53D9">
              <w:rPr>
                <w:sz w:val="22"/>
                <w:szCs w:val="22"/>
              </w:rPr>
              <w:t>itular</w:t>
            </w:r>
          </w:p>
        </w:tc>
        <w:tc>
          <w:tcPr>
            <w:tcW w:w="2728" w:type="pct"/>
          </w:tcPr>
          <w:p w14:paraId="335BC175" w14:textId="478CDD2A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holders}</w:t>
            </w:r>
          </w:p>
        </w:tc>
      </w:tr>
      <w:tr w:rsidR="00D11DB7" w:rsidRPr="00977A12" w14:paraId="27F3049F" w14:textId="77777777" w:rsidTr="00D11DB7">
        <w:tc>
          <w:tcPr>
            <w:tcW w:w="2272" w:type="pct"/>
          </w:tcPr>
          <w:p w14:paraId="0012FADA" w14:textId="31051504" w:rsidR="00D11DB7" w:rsidRPr="00CF53D9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Area_HA</w:t>
            </w:r>
          </w:p>
        </w:tc>
        <w:tc>
          <w:tcPr>
            <w:tcW w:w="2728" w:type="pct"/>
          </w:tcPr>
          <w:p w14:paraId="732E23DB" w14:textId="6A47C6C8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</w:t>
            </w:r>
            <w:r w:rsidR="00234834" w:rsidRPr="00CF53D9">
              <w:rPr>
                <w:sz w:val="22"/>
              </w:rPr>
              <w:t>currentA</w:t>
            </w:r>
            <w:r w:rsidRPr="00CF53D9">
              <w:rPr>
                <w:sz w:val="22"/>
              </w:rPr>
              <w:t>rea}</w:t>
            </w:r>
          </w:p>
        </w:tc>
      </w:tr>
      <w:tr w:rsidR="00D11DB7" w:rsidRPr="00977A12" w14:paraId="29AD2840" w14:textId="77777777" w:rsidTr="00D11DB7">
        <w:tc>
          <w:tcPr>
            <w:tcW w:w="2272" w:type="pct"/>
          </w:tcPr>
          <w:p w14:paraId="08045657" w14:textId="4A0F8CE8" w:rsidR="00D11DB7" w:rsidRPr="00CF53D9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 xml:space="preserve">Estatuto </w:t>
            </w:r>
          </w:p>
        </w:tc>
        <w:tc>
          <w:tcPr>
            <w:tcW w:w="2728" w:type="pct"/>
          </w:tcPr>
          <w:p w14:paraId="2970FA09" w14:textId="294F7485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status}</w:t>
            </w:r>
          </w:p>
        </w:tc>
      </w:tr>
      <w:tr w:rsidR="00D11DB7" w:rsidRPr="00977A12" w14:paraId="49D44151" w14:textId="77777777" w:rsidTr="00D11DB7">
        <w:tc>
          <w:tcPr>
            <w:tcW w:w="2272" w:type="pct"/>
          </w:tcPr>
          <w:p w14:paraId="60615320" w14:textId="3A838BF0" w:rsidR="00D11DB7" w:rsidRPr="00CF53D9" w:rsidRDefault="00B7229B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Último Evento</w:t>
            </w:r>
          </w:p>
        </w:tc>
        <w:tc>
          <w:tcPr>
            <w:tcW w:w="2728" w:type="pct"/>
          </w:tcPr>
          <w:p w14:paraId="10BECC3E" w14:textId="360E5CEF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</w:t>
            </w:r>
            <w:r w:rsidR="009D2597" w:rsidRPr="00CF53D9">
              <w:rPr>
                <w:sz w:val="22"/>
              </w:rPr>
              <w:t>ÚltimoEvento</w:t>
            </w:r>
            <w:r w:rsidRPr="00CF53D9">
              <w:rPr>
                <w:sz w:val="22"/>
              </w:rPr>
              <w:t>}</w:t>
            </w:r>
          </w:p>
        </w:tc>
      </w:tr>
      <w:tr w:rsidR="00D11DB7" w:rsidRPr="00977A12" w14:paraId="5B2A4F5D" w14:textId="77777777" w:rsidTr="00D11DB7">
        <w:tc>
          <w:tcPr>
            <w:tcW w:w="2272" w:type="pct"/>
          </w:tcPr>
          <w:p w14:paraId="002F0FBC" w14:textId="64079A23" w:rsidR="00D11DB7" w:rsidRPr="00CF53D9" w:rsidRDefault="00025D24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UF</w:t>
            </w:r>
          </w:p>
        </w:tc>
        <w:tc>
          <w:tcPr>
            <w:tcW w:w="2728" w:type="pct"/>
          </w:tcPr>
          <w:p w14:paraId="287B4091" w14:textId="4DB8AA1A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</w:t>
            </w:r>
            <w:r w:rsidR="009D2597" w:rsidRPr="00CF53D9">
              <w:rPr>
                <w:sz w:val="22"/>
              </w:rPr>
              <w:t>Uf</w:t>
            </w:r>
            <w:r w:rsidRPr="00CF53D9">
              <w:rPr>
                <w:sz w:val="22"/>
              </w:rPr>
              <w:t>}</w:t>
            </w:r>
          </w:p>
        </w:tc>
      </w:tr>
      <w:tr w:rsidR="00D11DB7" w:rsidRPr="00977A12" w14:paraId="3FC8D239" w14:textId="77777777" w:rsidTr="00D11DB7">
        <w:tc>
          <w:tcPr>
            <w:tcW w:w="2272" w:type="pct"/>
          </w:tcPr>
          <w:p w14:paraId="37AE58CF" w14:textId="6318720F" w:rsidR="00D11DB7" w:rsidRPr="00CF53D9" w:rsidRDefault="00080B23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Substância Mineral</w:t>
            </w:r>
          </w:p>
        </w:tc>
        <w:tc>
          <w:tcPr>
            <w:tcW w:w="2728" w:type="pct"/>
          </w:tcPr>
          <w:p w14:paraId="3691D265" w14:textId="7665515F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</w:t>
            </w:r>
            <w:r w:rsidR="00D90887" w:rsidRPr="00CF53D9">
              <w:rPr>
                <w:sz w:val="22"/>
              </w:rPr>
              <w:t>SubstânciaMineral</w:t>
            </w:r>
            <w:r w:rsidRPr="00CF53D9">
              <w:rPr>
                <w:sz w:val="22"/>
              </w:rPr>
              <w:t>}</w:t>
            </w:r>
          </w:p>
        </w:tc>
      </w:tr>
      <w:tr w:rsidR="00D11DB7" w:rsidRPr="00977A12" w14:paraId="168145C8" w14:textId="77777777" w:rsidTr="00D11DB7">
        <w:tc>
          <w:tcPr>
            <w:tcW w:w="2272" w:type="pct"/>
          </w:tcPr>
          <w:p w14:paraId="03136D90" w14:textId="509D3099" w:rsidR="00D11DB7" w:rsidRPr="00CF53D9" w:rsidRDefault="0085658B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Tipo de Uso</w:t>
            </w:r>
          </w:p>
        </w:tc>
        <w:tc>
          <w:tcPr>
            <w:tcW w:w="2728" w:type="pct"/>
          </w:tcPr>
          <w:p w14:paraId="1B5ED434" w14:textId="11C5332B" w:rsidR="00D11DB7" w:rsidRPr="00CF53D9" w:rsidRDefault="00D11DB7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</w:t>
            </w:r>
            <w:r w:rsidR="009D2597" w:rsidRPr="00CF53D9">
              <w:rPr>
                <w:sz w:val="22"/>
              </w:rPr>
              <w:t>TipoDeUso</w:t>
            </w:r>
            <w:r w:rsidRPr="00CF53D9">
              <w:rPr>
                <w:rFonts w:cs="Consolas"/>
                <w:sz w:val="22"/>
              </w:rPr>
              <w:t>}</w:t>
            </w:r>
          </w:p>
        </w:tc>
      </w:tr>
      <w:tr w:rsidR="0085658B" w:rsidRPr="00977A12" w14:paraId="5630445D" w14:textId="77777777" w:rsidTr="00D11DB7">
        <w:tc>
          <w:tcPr>
            <w:tcW w:w="2272" w:type="pct"/>
          </w:tcPr>
          <w:p w14:paraId="3295DF4E" w14:textId="3FC0ABE8" w:rsidR="0085658B" w:rsidRPr="00CF53D9" w:rsidRDefault="00A14ECC" w:rsidP="00D2743F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Fase Atual</w:t>
            </w:r>
          </w:p>
        </w:tc>
        <w:tc>
          <w:tcPr>
            <w:tcW w:w="2728" w:type="pct"/>
          </w:tcPr>
          <w:p w14:paraId="3AA48FDF" w14:textId="7A713893" w:rsidR="0085658B" w:rsidRPr="00CF53D9" w:rsidRDefault="00A14ECC" w:rsidP="00D2743F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Fase}</w:t>
            </w:r>
          </w:p>
        </w:tc>
      </w:tr>
    </w:tbl>
    <w:p w14:paraId="784DDEAF" w14:textId="77777777" w:rsidR="00B87669" w:rsidRPr="00977A12" w:rsidRDefault="00B87669" w:rsidP="00B87669">
      <w:pPr>
        <w:pStyle w:val="Heading"/>
        <w:rPr>
          <w:color w:val="auto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23"/>
        <w:gridCol w:w="4961"/>
        <w:gridCol w:w="2556"/>
        <w:gridCol w:w="4758"/>
      </w:tblGrid>
      <w:tr w:rsidR="009A11DA" w:rsidRPr="00977A12" w14:paraId="3E5169D5" w14:textId="77777777" w:rsidTr="0075283B">
        <w:tc>
          <w:tcPr>
            <w:tcW w:w="5000" w:type="pct"/>
            <w:gridSpan w:val="4"/>
          </w:tcPr>
          <w:p w14:paraId="6A28E7CC" w14:textId="0C84EFB4" w:rsidR="009A11DA" w:rsidRPr="00977A12" w:rsidRDefault="0075283B" w:rsidP="00A14ECC">
            <w:pPr>
              <w:pStyle w:val="Heading"/>
              <w:rPr>
                <w:szCs w:val="24"/>
                <w:lang w:val="en-ID"/>
              </w:rPr>
            </w:pPr>
            <w:r w:rsidRPr="00977A12">
              <w:rPr>
                <w:szCs w:val="24"/>
                <w:lang w:val="pt-PT"/>
              </w:rPr>
              <w:t xml:space="preserve"> </w:t>
            </w:r>
            <w:r w:rsidR="00A14ECC" w:rsidRPr="00977A12">
              <w:rPr>
                <w:szCs w:val="24"/>
                <w:lang w:val="pt-PT"/>
              </w:rPr>
              <w:t>Campos Internos</w:t>
            </w:r>
          </w:p>
        </w:tc>
      </w:tr>
      <w:tr w:rsidR="009A11DA" w:rsidRPr="00CF53D9" w14:paraId="5B57C464" w14:textId="77777777" w:rsidTr="0075283B">
        <w:tc>
          <w:tcPr>
            <w:tcW w:w="1014" w:type="pct"/>
          </w:tcPr>
          <w:p w14:paraId="5455D95C" w14:textId="610372B6" w:rsidR="009A11DA" w:rsidRPr="00CF53D9" w:rsidRDefault="001562D5" w:rsidP="001562D5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  <w:lang w:val="pt-PT"/>
              </w:rPr>
              <w:t xml:space="preserve">Geografia </w:t>
            </w:r>
            <w:r w:rsidR="00CA09D4" w:rsidRPr="00CF53D9">
              <w:rPr>
                <w:sz w:val="22"/>
                <w:szCs w:val="22"/>
                <w:lang w:val="pt-PT"/>
              </w:rPr>
              <w:t>R</w:t>
            </w:r>
            <w:r w:rsidRPr="00CF53D9">
              <w:rPr>
                <w:sz w:val="22"/>
                <w:szCs w:val="22"/>
                <w:lang w:val="pt-PT"/>
              </w:rPr>
              <w:t>esponsável</w:t>
            </w:r>
          </w:p>
        </w:tc>
        <w:tc>
          <w:tcPr>
            <w:tcW w:w="1611" w:type="pct"/>
          </w:tcPr>
          <w:p w14:paraId="7C80751C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ResponsibleGeo}</w:t>
            </w:r>
            <w:r w:rsidRPr="00CF53D9">
              <w:rPr>
                <w:rStyle w:val="EndnoteReference"/>
                <w:sz w:val="22"/>
              </w:rPr>
              <w:endnoteReference w:id="5"/>
            </w:r>
          </w:p>
        </w:tc>
        <w:tc>
          <w:tcPr>
            <w:tcW w:w="830" w:type="pct"/>
          </w:tcPr>
          <w:p w14:paraId="6719B971" w14:textId="385D36A4" w:rsidR="009A11DA" w:rsidRPr="00CF53D9" w:rsidRDefault="008153A4" w:rsidP="008153A4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  <w:lang w:val="pt-PT"/>
              </w:rPr>
              <w:t>Gerente de Cortiço</w:t>
            </w:r>
          </w:p>
        </w:tc>
        <w:tc>
          <w:tcPr>
            <w:tcW w:w="1545" w:type="pct"/>
          </w:tcPr>
          <w:p w14:paraId="60EC1112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TenMan}</w:t>
            </w:r>
            <w:r w:rsidRPr="00CF53D9">
              <w:rPr>
                <w:rStyle w:val="EndnoteReference"/>
                <w:sz w:val="22"/>
              </w:rPr>
              <w:endnoteReference w:id="6"/>
            </w:r>
          </w:p>
        </w:tc>
      </w:tr>
      <w:tr w:rsidR="009A11DA" w:rsidRPr="00CF53D9" w14:paraId="0D5C3B0E" w14:textId="77777777" w:rsidTr="0075283B">
        <w:tc>
          <w:tcPr>
            <w:tcW w:w="1014" w:type="pct"/>
          </w:tcPr>
          <w:p w14:paraId="51161CE6" w14:textId="29851933" w:rsidR="009A11DA" w:rsidRPr="00CF53D9" w:rsidRDefault="001562D5" w:rsidP="001562D5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  <w:lang w:val="pt-PT"/>
              </w:rPr>
              <w:t>Empresa Gestora</w:t>
            </w:r>
          </w:p>
        </w:tc>
        <w:tc>
          <w:tcPr>
            <w:tcW w:w="1611" w:type="pct"/>
          </w:tcPr>
          <w:p w14:paraId="585F84F6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Manager}</w:t>
            </w:r>
            <w:r w:rsidRPr="00CF53D9">
              <w:rPr>
                <w:rStyle w:val="EndnoteReference"/>
                <w:sz w:val="22"/>
              </w:rPr>
              <w:endnoteReference w:id="7"/>
            </w:r>
          </w:p>
        </w:tc>
        <w:tc>
          <w:tcPr>
            <w:tcW w:w="830" w:type="pct"/>
          </w:tcPr>
          <w:p w14:paraId="637CB04D" w14:textId="465D7FF9" w:rsidR="009A11DA" w:rsidRPr="00CF53D9" w:rsidRDefault="008153A4" w:rsidP="008153A4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  <w:lang w:val="pt-PT"/>
              </w:rPr>
              <w:t>Projeto</w:t>
            </w:r>
          </w:p>
        </w:tc>
        <w:tc>
          <w:tcPr>
            <w:tcW w:w="1545" w:type="pct"/>
          </w:tcPr>
          <w:p w14:paraId="41845922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Project}</w:t>
            </w:r>
            <w:r w:rsidRPr="00CF53D9">
              <w:rPr>
                <w:rStyle w:val="EndnoteReference"/>
                <w:sz w:val="22"/>
              </w:rPr>
              <w:endnoteReference w:id="8"/>
            </w:r>
          </w:p>
        </w:tc>
      </w:tr>
      <w:tr w:rsidR="009A11DA" w:rsidRPr="00CF53D9" w14:paraId="03A98287" w14:textId="77777777" w:rsidTr="0075283B">
        <w:tc>
          <w:tcPr>
            <w:tcW w:w="1014" w:type="pct"/>
          </w:tcPr>
          <w:p w14:paraId="2652496D" w14:textId="099D121C" w:rsidR="009A11DA" w:rsidRPr="00CF53D9" w:rsidRDefault="008153A4" w:rsidP="00B65349">
            <w:pPr>
              <w:pStyle w:val="LabelStyle"/>
              <w:rPr>
                <w:sz w:val="22"/>
                <w:szCs w:val="22"/>
              </w:rPr>
            </w:pPr>
            <w:r w:rsidRPr="00CF53D9">
              <w:rPr>
                <w:sz w:val="22"/>
                <w:szCs w:val="22"/>
              </w:rPr>
              <w:t>Relacionamento</w:t>
            </w:r>
          </w:p>
        </w:tc>
        <w:tc>
          <w:tcPr>
            <w:tcW w:w="1611" w:type="pct"/>
          </w:tcPr>
          <w:p w14:paraId="3DD79D0F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{Relationship}</w:t>
            </w:r>
            <w:r w:rsidRPr="00CF53D9">
              <w:rPr>
                <w:rStyle w:val="EndnoteReference"/>
                <w:sz w:val="22"/>
              </w:rPr>
              <w:endnoteReference w:id="9"/>
            </w:r>
          </w:p>
        </w:tc>
        <w:tc>
          <w:tcPr>
            <w:tcW w:w="830" w:type="pct"/>
          </w:tcPr>
          <w:p w14:paraId="13B126B6" w14:textId="77777777" w:rsidR="009A11DA" w:rsidRPr="00CF53D9" w:rsidRDefault="009A11DA" w:rsidP="001E2EE0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1545" w:type="pct"/>
          </w:tcPr>
          <w:p w14:paraId="0E26DAEE" w14:textId="77777777" w:rsidR="009A11DA" w:rsidRPr="00CF53D9" w:rsidRDefault="009A11DA" w:rsidP="001E2EE0">
            <w:pPr>
              <w:pStyle w:val="TextFieldStyle"/>
              <w:rPr>
                <w:sz w:val="22"/>
              </w:rPr>
            </w:pPr>
          </w:p>
        </w:tc>
      </w:tr>
    </w:tbl>
    <w:p w14:paraId="5713672C" w14:textId="278BFD82" w:rsidR="00FE12C2" w:rsidRPr="00CF53D9" w:rsidRDefault="00FE12C2" w:rsidP="00E77B35">
      <w:pPr>
        <w:spacing w:after="0"/>
        <w:rPr>
          <w:rFonts w:cs="Arial"/>
          <w:sz w:val="22"/>
        </w:rPr>
      </w:pPr>
    </w:p>
    <w:p w14:paraId="3AA616B0" w14:textId="77777777" w:rsidR="00712764" w:rsidRPr="009A11DA" w:rsidRDefault="00712764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01"/>
        <w:gridCol w:w="1184"/>
        <w:gridCol w:w="3123"/>
        <w:gridCol w:w="3722"/>
        <w:gridCol w:w="2365"/>
        <w:gridCol w:w="1609"/>
        <w:gridCol w:w="1794"/>
      </w:tblGrid>
      <w:tr w:rsidR="00DB1034" w:rsidRPr="009A11DA" w14:paraId="6070D246" w14:textId="77777777" w:rsidTr="00E3602F"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17BA4835" w14:textId="6532EAC4" w:rsidR="00DB1034" w:rsidRPr="009A11DA" w:rsidRDefault="00FD4C6A" w:rsidP="0055417F">
            <w:pPr>
              <w:pStyle w:val="Heading"/>
              <w:ind w:left="0"/>
              <w:rPr>
                <w:sz w:val="24"/>
                <w:szCs w:val="24"/>
              </w:rPr>
            </w:pPr>
            <w:r w:rsidRPr="4FBDBEED">
              <w:t>Pessoas Relacionadas</w:t>
            </w:r>
            <w:r w:rsidRPr="009A11DA">
              <w:rPr>
                <w:rStyle w:val="EndnoteReference"/>
                <w:sz w:val="24"/>
                <w:szCs w:val="24"/>
              </w:rPr>
              <w:t xml:space="preserve"> </w:t>
            </w:r>
            <w:r w:rsidR="00DB1034" w:rsidRPr="009A11DA">
              <w:rPr>
                <w:rStyle w:val="EndnoteReference"/>
                <w:sz w:val="24"/>
                <w:szCs w:val="24"/>
              </w:rPr>
              <w:endnoteReference w:id="10"/>
            </w:r>
          </w:p>
        </w:tc>
      </w:tr>
      <w:tr w:rsidR="00DB1034" w:rsidRPr="009A11DA" w14:paraId="1E96BB12" w14:textId="77777777" w:rsidTr="00E3602F">
        <w:tc>
          <w:tcPr>
            <w:tcW w:w="715" w:type="pct"/>
          </w:tcPr>
          <w:p w14:paraId="633FAA09" w14:textId="1A30F1AA" w:rsidR="00DB1034" w:rsidRPr="00E24D5F" w:rsidRDefault="00762DCD" w:rsidP="00DB1034">
            <w:pPr>
              <w:pStyle w:val="TableHeadingLabelStyle"/>
              <w:rPr>
                <w:rStyle w:val="SubtleEmphasis"/>
                <w:color w:val="auto"/>
                <w:sz w:val="22"/>
                <w:szCs w:val="22"/>
              </w:rPr>
            </w:pPr>
            <w:r w:rsidRPr="00E24D5F">
              <w:rPr>
                <w:rFonts w:cs="Tahoma"/>
                <w:sz w:val="22"/>
                <w:szCs w:val="22"/>
              </w:rPr>
              <w:t>Tipo de Relação</w:t>
            </w:r>
          </w:p>
        </w:tc>
        <w:tc>
          <w:tcPr>
            <w:tcW w:w="678" w:type="pct"/>
            <w:vAlign w:val="center"/>
          </w:tcPr>
          <w:p w14:paraId="1C6AF69C" w14:textId="32D9595B" w:rsidR="00DB1034" w:rsidRPr="00E24D5F" w:rsidRDefault="00DB1034" w:rsidP="00DB1034">
            <w:pPr>
              <w:pStyle w:val="TableHeadingLabelStyle"/>
              <w:rPr>
                <w:sz w:val="22"/>
                <w:szCs w:val="22"/>
              </w:rPr>
            </w:pPr>
            <w:r w:rsidRPr="00E24D5F">
              <w:rPr>
                <w:rFonts w:cs="Tahoma"/>
                <w:sz w:val="22"/>
                <w:szCs w:val="22"/>
              </w:rPr>
              <w:t>CPF/CNPJ</w:t>
            </w:r>
          </w:p>
        </w:tc>
        <w:tc>
          <w:tcPr>
            <w:tcW w:w="1473" w:type="pct"/>
            <w:vAlign w:val="center"/>
          </w:tcPr>
          <w:p w14:paraId="4E838242" w14:textId="6338A81B" w:rsidR="00DB1034" w:rsidRPr="00E24D5F" w:rsidRDefault="00665342" w:rsidP="00DB1034">
            <w:pPr>
              <w:pStyle w:val="TableHeadingLabelStyle"/>
              <w:rPr>
                <w:sz w:val="22"/>
                <w:szCs w:val="22"/>
              </w:rPr>
            </w:pPr>
            <w:r w:rsidRPr="00E24D5F">
              <w:rPr>
                <w:rFonts w:cs="Tahoma"/>
                <w:sz w:val="22"/>
                <w:szCs w:val="22"/>
              </w:rPr>
              <w:t>Nome</w:t>
            </w:r>
          </w:p>
        </w:tc>
        <w:tc>
          <w:tcPr>
            <w:tcW w:w="803" w:type="pct"/>
            <w:vAlign w:val="center"/>
          </w:tcPr>
          <w:p w14:paraId="2628F1AC" w14:textId="2EA8CD27" w:rsidR="00DB1034" w:rsidRPr="00E24D5F" w:rsidRDefault="00EE355F" w:rsidP="00D940B7">
            <w:pPr>
              <w:pStyle w:val="TableHeadingLabelStyle"/>
              <w:rPr>
                <w:rFonts w:cs="Tahoma"/>
                <w:sz w:val="22"/>
                <w:szCs w:val="22"/>
                <w:lang w:val="en-ID"/>
              </w:rPr>
            </w:pPr>
            <w:r w:rsidRPr="00E24D5F">
              <w:rPr>
                <w:rFonts w:cs="Tahoma"/>
                <w:sz w:val="22"/>
                <w:szCs w:val="22"/>
              </w:rPr>
              <w:t>Responsabilidade/Representação</w:t>
            </w:r>
          </w:p>
        </w:tc>
        <w:tc>
          <w:tcPr>
            <w:tcW w:w="447" w:type="pct"/>
            <w:vAlign w:val="center"/>
          </w:tcPr>
          <w:p w14:paraId="0BCC2935" w14:textId="1BDFAD58" w:rsidR="00DB1034" w:rsidRPr="00E24D5F" w:rsidRDefault="00EE355F" w:rsidP="00D940B7">
            <w:pPr>
              <w:pStyle w:val="TableHeadingLabelStyle"/>
              <w:rPr>
                <w:rFonts w:cs="Tahoma"/>
                <w:sz w:val="22"/>
                <w:szCs w:val="22"/>
                <w:lang w:val="en-ID"/>
              </w:rPr>
            </w:pPr>
            <w:r w:rsidRPr="00E24D5F">
              <w:rPr>
                <w:rFonts w:cs="Tahoma"/>
                <w:sz w:val="22"/>
                <w:szCs w:val="22"/>
              </w:rPr>
              <w:t>Prazo de Arrendamento</w:t>
            </w:r>
          </w:p>
        </w:tc>
        <w:tc>
          <w:tcPr>
            <w:tcW w:w="393" w:type="pct"/>
            <w:vAlign w:val="center"/>
          </w:tcPr>
          <w:p w14:paraId="325581F0" w14:textId="25423A07" w:rsidR="00DB1034" w:rsidRPr="00E24D5F" w:rsidRDefault="00D940B7" w:rsidP="00D940B7">
            <w:pPr>
              <w:pStyle w:val="TableHeadingLabelStyle"/>
              <w:rPr>
                <w:sz w:val="22"/>
                <w:szCs w:val="22"/>
              </w:rPr>
            </w:pPr>
            <w:r w:rsidRPr="00E24D5F">
              <w:rPr>
                <w:rFonts w:cs="Tahoma"/>
                <w:sz w:val="22"/>
                <w:szCs w:val="22"/>
                <w:lang w:val="pt-PT"/>
              </w:rPr>
              <w:t xml:space="preserve">Data de </w:t>
            </w:r>
            <w:r w:rsidR="007F45B6" w:rsidRPr="00E24D5F">
              <w:rPr>
                <w:rFonts w:cs="Tahoma"/>
                <w:sz w:val="22"/>
                <w:szCs w:val="22"/>
                <w:lang w:val="pt-PT"/>
              </w:rPr>
              <w:t>I</w:t>
            </w:r>
            <w:r w:rsidRPr="00E24D5F">
              <w:rPr>
                <w:rFonts w:cs="Tahoma"/>
                <w:sz w:val="22"/>
                <w:szCs w:val="22"/>
                <w:lang w:val="pt-PT"/>
              </w:rPr>
              <w:t>nício</w:t>
            </w:r>
          </w:p>
        </w:tc>
        <w:tc>
          <w:tcPr>
            <w:tcW w:w="491" w:type="pct"/>
            <w:vAlign w:val="center"/>
          </w:tcPr>
          <w:p w14:paraId="1566AA0F" w14:textId="61E19BD4" w:rsidR="00DB1034" w:rsidRPr="00E24D5F" w:rsidRDefault="00EE355F" w:rsidP="00DB1034">
            <w:pPr>
              <w:pStyle w:val="TableHeadingLabelStyle"/>
              <w:rPr>
                <w:sz w:val="22"/>
                <w:szCs w:val="22"/>
              </w:rPr>
            </w:pPr>
            <w:r w:rsidRPr="00E24D5F">
              <w:rPr>
                <w:rFonts w:cs="Tahoma"/>
                <w:sz w:val="22"/>
                <w:szCs w:val="22"/>
              </w:rPr>
              <w:t>Data Vencimento</w:t>
            </w:r>
          </w:p>
        </w:tc>
      </w:tr>
      <w:tr w:rsidR="00DB1034" w:rsidRPr="009A11DA" w14:paraId="3DED711A" w14:textId="77777777" w:rsidTr="00E3602F">
        <w:tc>
          <w:tcPr>
            <w:tcW w:w="715" w:type="pct"/>
          </w:tcPr>
          <w:p w14:paraId="17936F2B" w14:textId="5016C323" w:rsidR="00DB1034" w:rsidRPr="00E24D5F" w:rsidRDefault="00DB1034" w:rsidP="00B12D70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9D2597" w:rsidRPr="00E24D5F">
              <w:rPr>
                <w:rFonts w:cs="Tahoma"/>
                <w:sz w:val="22"/>
              </w:rPr>
              <w:t>TipodeRelaçã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678" w:type="pct"/>
          </w:tcPr>
          <w:p w14:paraId="0E1C7EFE" w14:textId="59B4B25E" w:rsidR="00DB1034" w:rsidRPr="00E24D5F" w:rsidRDefault="00DB1034" w:rsidP="00B12D70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C</w:t>
            </w:r>
            <w:r w:rsidR="009D2597" w:rsidRPr="00E24D5F">
              <w:rPr>
                <w:sz w:val="22"/>
              </w:rPr>
              <w:t>pfN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1473" w:type="pct"/>
          </w:tcPr>
          <w:p w14:paraId="76409CDA" w14:textId="5FC18177" w:rsidR="00DB1034" w:rsidRPr="00E24D5F" w:rsidRDefault="00DB1034" w:rsidP="00B12D70">
            <w:pPr>
              <w:pStyle w:val="NumberFieldStyle"/>
              <w:jc w:val="left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9D2597" w:rsidRPr="00E24D5F">
              <w:rPr>
                <w:sz w:val="22"/>
              </w:rPr>
              <w:t>Nome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803" w:type="pct"/>
          </w:tcPr>
          <w:p w14:paraId="27CE5B72" w14:textId="6EDBFABC" w:rsidR="00DB1034" w:rsidRPr="00E24D5F" w:rsidRDefault="00DB1034" w:rsidP="00B12D70">
            <w:pPr>
              <w:pStyle w:val="NumberFieldStyle"/>
              <w:jc w:val="left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9D2597" w:rsidRPr="00E24D5F">
              <w:rPr>
                <w:rFonts w:cs="Tahoma"/>
                <w:sz w:val="22"/>
              </w:rPr>
              <w:t>Responsabilidade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447" w:type="pct"/>
          </w:tcPr>
          <w:p w14:paraId="3296EED2" w14:textId="23D081DB" w:rsidR="00DB1034" w:rsidRPr="00E24D5F" w:rsidRDefault="00DB1034" w:rsidP="00B12D70">
            <w:pPr>
              <w:pStyle w:val="NumberFieldStyle"/>
              <w:jc w:val="left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9D2597" w:rsidRPr="00E24D5F">
              <w:rPr>
                <w:rFonts w:cs="Tahoma"/>
                <w:sz w:val="22"/>
              </w:rPr>
              <w:t>PrazoDeArrendament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393" w:type="pct"/>
          </w:tcPr>
          <w:p w14:paraId="6354AFED" w14:textId="2E2D8D16" w:rsidR="00DB1034" w:rsidRPr="00E24D5F" w:rsidRDefault="00DB1034" w:rsidP="00B12D70">
            <w:pPr>
              <w:pStyle w:val="NumberFieldStyle"/>
              <w:jc w:val="left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9D2597" w:rsidRPr="00E24D5F">
              <w:rPr>
                <w:rFonts w:eastAsiaTheme="majorEastAsia" w:cs="Tahoma"/>
                <w:bCs/>
                <w:iCs/>
                <w:spacing w:val="15"/>
                <w:sz w:val="22"/>
                <w:lang w:val="pt-PT"/>
              </w:rPr>
              <w:t>DataDeIníci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491" w:type="pct"/>
          </w:tcPr>
          <w:p w14:paraId="42EDF56F" w14:textId="578DD322" w:rsidR="00DB1034" w:rsidRPr="00E24D5F" w:rsidRDefault="00DB1034" w:rsidP="00B12D70">
            <w:pPr>
              <w:pStyle w:val="NumberFieldStyle"/>
              <w:jc w:val="left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E03CF8" w:rsidRPr="00E24D5F">
              <w:rPr>
                <w:rFonts w:cs="Tahoma"/>
                <w:sz w:val="22"/>
              </w:rPr>
              <w:t>DataVencimento</w:t>
            </w:r>
            <w:r w:rsidRPr="00E24D5F">
              <w:rPr>
                <w:sz w:val="22"/>
              </w:rPr>
              <w:t>}</w:t>
            </w:r>
          </w:p>
        </w:tc>
      </w:tr>
    </w:tbl>
    <w:p w14:paraId="53F922D6" w14:textId="5AD04B28" w:rsidR="009956E9" w:rsidRDefault="009956E9" w:rsidP="00E77B35">
      <w:pPr>
        <w:spacing w:after="0"/>
        <w:rPr>
          <w:rFonts w:cs="Arial"/>
          <w:szCs w:val="24"/>
        </w:rPr>
      </w:pPr>
      <w:r>
        <w:rPr>
          <w:rFonts w:cs="Arial"/>
          <w:szCs w:val="24"/>
        </w:rPr>
        <w:br/>
      </w:r>
    </w:p>
    <w:p w14:paraId="03E02BAE" w14:textId="77777777" w:rsidR="009956E9" w:rsidRDefault="009956E9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94"/>
        <w:gridCol w:w="2679"/>
        <w:gridCol w:w="2211"/>
        <w:gridCol w:w="2873"/>
        <w:gridCol w:w="4832"/>
        <w:gridCol w:w="9"/>
      </w:tblGrid>
      <w:tr w:rsidR="009956E9" w:rsidRPr="009A11DA" w14:paraId="597321D5" w14:textId="77777777" w:rsidTr="009956E9"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14:paraId="49F86623" w14:textId="1031256C" w:rsidR="009956E9" w:rsidRPr="009A11DA" w:rsidRDefault="00324E40" w:rsidP="00DE68CF">
            <w:pPr>
              <w:pStyle w:val="Heading"/>
              <w:ind w:left="0"/>
              <w:rPr>
                <w:sz w:val="24"/>
                <w:szCs w:val="24"/>
              </w:rPr>
            </w:pPr>
            <w:r w:rsidRPr="00324E40">
              <w:lastRenderedPageBreak/>
              <w:t>Substâncias</w:t>
            </w:r>
            <w:r w:rsidR="009956E9" w:rsidRPr="009A11DA">
              <w:rPr>
                <w:rStyle w:val="EndnoteReference"/>
                <w:sz w:val="24"/>
                <w:szCs w:val="24"/>
              </w:rPr>
              <w:endnoteReference w:id="11"/>
            </w:r>
          </w:p>
        </w:tc>
      </w:tr>
      <w:tr w:rsidR="009956E9" w:rsidRPr="009A11DA" w14:paraId="38C37FD2" w14:textId="77777777" w:rsidTr="009956E9">
        <w:tblPrEx>
          <w:tblCellMar>
            <w:left w:w="108" w:type="dxa"/>
            <w:right w:w="108" w:type="dxa"/>
          </w:tblCellMar>
        </w:tblPrEx>
        <w:trPr>
          <w:gridAfter w:val="1"/>
          <w:wAfter w:w="3" w:type="pct"/>
          <w:trHeight w:val="300"/>
        </w:trPr>
        <w:tc>
          <w:tcPr>
            <w:tcW w:w="90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61FA8A" w14:textId="5A96222C" w:rsidR="009956E9" w:rsidRPr="00E24D5F" w:rsidRDefault="00324E40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Nome</w:t>
            </w:r>
          </w:p>
        </w:tc>
        <w:tc>
          <w:tcPr>
            <w:tcW w:w="87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D552A1" w14:textId="0087781E" w:rsidR="009956E9" w:rsidRPr="00E24D5F" w:rsidRDefault="00433C77" w:rsidP="00DE68CF">
            <w:pPr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Tipo de Uso</w:t>
            </w:r>
          </w:p>
        </w:tc>
        <w:tc>
          <w:tcPr>
            <w:tcW w:w="7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CFC3CD" w14:textId="1656F756" w:rsidR="009956E9" w:rsidRPr="00E24D5F" w:rsidRDefault="00433C77" w:rsidP="00DE68CF">
            <w:pPr>
              <w:jc w:val="center"/>
              <w:rPr>
                <w:sz w:val="22"/>
              </w:rPr>
            </w:pPr>
            <w:r w:rsidRPr="00E24D5F">
              <w:rPr>
                <w:rFonts w:eastAsiaTheme="majorEastAsia" w:cs="Tahoma"/>
                <w:b/>
                <w:iCs/>
                <w:spacing w:val="15"/>
                <w:sz w:val="22"/>
                <w:lang w:val="pt-PT"/>
              </w:rPr>
              <w:t>Data de início</w:t>
            </w:r>
          </w:p>
        </w:tc>
        <w:tc>
          <w:tcPr>
            <w:tcW w:w="9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977D19" w14:textId="1A92CA18" w:rsidR="009956E9" w:rsidRPr="00E24D5F" w:rsidRDefault="00433C77" w:rsidP="00DE68CF">
            <w:pPr>
              <w:jc w:val="center"/>
              <w:rPr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Data Final</w:t>
            </w:r>
          </w:p>
        </w:tc>
        <w:tc>
          <w:tcPr>
            <w:tcW w:w="15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6D198" w14:textId="5B7B759D" w:rsidR="009956E9" w:rsidRPr="00E24D5F" w:rsidRDefault="00CC46E6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 xml:space="preserve">Motivo de </w:t>
            </w:r>
            <w:r w:rsidR="007F45B6" w:rsidRPr="00E24D5F">
              <w:rPr>
                <w:rFonts w:eastAsia="Aptos" w:cs="Aptos"/>
                <w:b/>
                <w:bCs/>
                <w:sz w:val="22"/>
              </w:rPr>
              <w:t>E</w:t>
            </w:r>
            <w:r w:rsidRPr="00E24D5F">
              <w:rPr>
                <w:rFonts w:eastAsia="Aptos" w:cs="Aptos"/>
                <w:b/>
                <w:bCs/>
                <w:sz w:val="22"/>
              </w:rPr>
              <w:t>ncerramento</w:t>
            </w:r>
          </w:p>
        </w:tc>
      </w:tr>
      <w:tr w:rsidR="009956E9" w:rsidRPr="009A11DA" w14:paraId="02BC7A5E" w14:textId="77777777" w:rsidTr="009956E9">
        <w:tblPrEx>
          <w:tblCellMar>
            <w:left w:w="108" w:type="dxa"/>
            <w:right w:w="108" w:type="dxa"/>
          </w:tblCellMar>
        </w:tblPrEx>
        <w:trPr>
          <w:gridAfter w:val="1"/>
          <w:wAfter w:w="3" w:type="pct"/>
          <w:trHeight w:val="300"/>
        </w:trPr>
        <w:tc>
          <w:tcPr>
            <w:tcW w:w="90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0B7FB1" w14:textId="1B69D1E3" w:rsidR="009956E9" w:rsidRPr="00E24D5F" w:rsidRDefault="009956E9" w:rsidP="00DE68CF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E03CF8" w:rsidRPr="00E24D5F">
              <w:rPr>
                <w:sz w:val="22"/>
              </w:rPr>
              <w:t>Nome</w:t>
            </w:r>
            <w:r w:rsidRPr="00E24D5F">
              <w:rPr>
                <w:rFonts w:eastAsia="Aptos" w:cs="Aptos"/>
                <w:sz w:val="22"/>
              </w:rPr>
              <w:t xml:space="preserve">}  </w:t>
            </w:r>
          </w:p>
        </w:tc>
        <w:tc>
          <w:tcPr>
            <w:tcW w:w="87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2E926D" w14:textId="1BB3C7B4" w:rsidR="009956E9" w:rsidRPr="00E24D5F" w:rsidRDefault="00E03CF8" w:rsidP="00DE68CF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TipoDeUso</w:t>
            </w:r>
            <w:r w:rsidRPr="00E24D5F">
              <w:rPr>
                <w:rFonts w:cs="Consolas"/>
                <w:sz w:val="22"/>
              </w:rPr>
              <w:t>}</w:t>
            </w:r>
          </w:p>
        </w:tc>
        <w:tc>
          <w:tcPr>
            <w:tcW w:w="7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B4335F" w14:textId="77A390BD" w:rsidR="009956E9" w:rsidRPr="00E24D5F" w:rsidRDefault="00E03CF8" w:rsidP="00DE68CF">
            <w:pPr>
              <w:rPr>
                <w:rFonts w:eastAsia="Aptos" w:cs="Aptos"/>
                <w:sz w:val="22"/>
              </w:rPr>
            </w:pPr>
            <w:r w:rsidRPr="00E24D5F">
              <w:rPr>
                <w:sz w:val="22"/>
              </w:rPr>
              <w:t>{</w:t>
            </w:r>
            <w:r w:rsidRPr="00E24D5F">
              <w:rPr>
                <w:rFonts w:eastAsiaTheme="majorEastAsia" w:cs="Tahoma"/>
                <w:bCs/>
                <w:iCs/>
                <w:spacing w:val="15"/>
                <w:sz w:val="22"/>
                <w:lang w:val="pt-PT"/>
              </w:rPr>
              <w:t>DataDeIníci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9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2379D5" w14:textId="65465072" w:rsidR="009956E9" w:rsidRPr="00E24D5F" w:rsidRDefault="009956E9" w:rsidP="00DE68CF">
            <w:pPr>
              <w:rPr>
                <w:rFonts w:eastAsia="Aptos" w:cs="Aptos"/>
                <w:sz w:val="22"/>
              </w:rPr>
            </w:pPr>
            <w:r w:rsidRPr="00E24D5F">
              <w:rPr>
                <w:sz w:val="22"/>
              </w:rPr>
              <w:t>{</w:t>
            </w:r>
            <w:r w:rsidR="00433C77" w:rsidRPr="00E24D5F">
              <w:rPr>
                <w:sz w:val="22"/>
              </w:rPr>
              <w:t>Final</w:t>
            </w:r>
            <w:r w:rsidRPr="00E24D5F">
              <w:rPr>
                <w:sz w:val="22"/>
              </w:rPr>
              <w:t>Date}</w:t>
            </w:r>
          </w:p>
        </w:tc>
        <w:tc>
          <w:tcPr>
            <w:tcW w:w="15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05D4AB" w14:textId="77777777" w:rsidR="009956E9" w:rsidRPr="00E24D5F" w:rsidRDefault="009956E9" w:rsidP="00DE68CF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closingReason}</w:t>
            </w:r>
          </w:p>
        </w:tc>
      </w:tr>
    </w:tbl>
    <w:p w14:paraId="1A212E1F" w14:textId="77777777" w:rsidR="009502DE" w:rsidRPr="009A11DA" w:rsidRDefault="009502DE" w:rsidP="00E77B35">
      <w:pPr>
        <w:spacing w:after="0"/>
        <w:rPr>
          <w:rFonts w:cs="Arial"/>
          <w:szCs w:val="24"/>
        </w:rPr>
      </w:pPr>
    </w:p>
    <w:p w14:paraId="37D8332F" w14:textId="6210424E" w:rsidR="009502DE" w:rsidRPr="009A11DA" w:rsidRDefault="009502DE" w:rsidP="009502DE">
      <w:pPr>
        <w:pStyle w:val="Heading"/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15"/>
        <w:gridCol w:w="2417"/>
        <w:gridCol w:w="2655"/>
        <w:gridCol w:w="3405"/>
      </w:tblGrid>
      <w:tr w:rsidR="00717ED5" w:rsidRPr="009A11DA" w14:paraId="05BCB6E8" w14:textId="77777777" w:rsidTr="006E2A17">
        <w:trPr>
          <w:trHeight w:val="300"/>
        </w:trPr>
        <w:tc>
          <w:tcPr>
            <w:tcW w:w="108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21498" w14:textId="24CCA85E" w:rsidR="00717ED5" w:rsidRPr="00CF53D9" w:rsidRDefault="00717ED5" w:rsidP="00717ED5">
            <w:pPr>
              <w:rPr>
                <w:rFonts w:eastAsia="Aptos" w:cs="Aptos"/>
                <w:b/>
                <w:bCs/>
                <w:sz w:val="32"/>
                <w:szCs w:val="32"/>
              </w:rPr>
            </w:pPr>
            <w:r w:rsidRPr="00CF53D9">
              <w:rPr>
                <w:rFonts w:cs="Arial"/>
                <w:b/>
                <w:bCs/>
                <w:sz w:val="32"/>
                <w:szCs w:val="32"/>
              </w:rPr>
              <w:t>Eventos</w:t>
            </w:r>
            <w:r w:rsidRPr="00CF53D9">
              <w:rPr>
                <w:rStyle w:val="EndnoteReference"/>
                <w:b/>
                <w:bCs/>
                <w:sz w:val="32"/>
                <w:szCs w:val="32"/>
              </w:rPr>
              <w:endnoteReference w:id="12"/>
            </w:r>
          </w:p>
        </w:tc>
      </w:tr>
      <w:tr w:rsidR="009502DE" w:rsidRPr="009A11DA" w14:paraId="4BFAC708" w14:textId="77777777" w:rsidTr="006E2A17">
        <w:trPr>
          <w:trHeight w:val="300"/>
        </w:trPr>
        <w:tc>
          <w:tcPr>
            <w:tcW w:w="24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305BF3" w14:textId="0183B95E" w:rsidR="009502DE" w:rsidRPr="00E24D5F" w:rsidRDefault="00C0520D" w:rsidP="0055417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Descrição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447D39" w14:textId="38CCCC52" w:rsidR="009502DE" w:rsidRPr="00E24D5F" w:rsidRDefault="007F45B6" w:rsidP="0055417F">
            <w:pPr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D</w:t>
            </w:r>
            <w:r w:rsidR="00C0520D" w:rsidRPr="00E24D5F">
              <w:rPr>
                <w:rFonts w:eastAsia="Aptos" w:cs="Aptos"/>
                <w:b/>
                <w:bCs/>
                <w:sz w:val="22"/>
                <w:lang w:val="pt-PT"/>
              </w:rPr>
              <w:t xml:space="preserve">ata do </w:t>
            </w: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E</w:t>
            </w:r>
            <w:r w:rsidR="00C0520D" w:rsidRPr="00E24D5F">
              <w:rPr>
                <w:rFonts w:eastAsia="Aptos" w:cs="Aptos"/>
                <w:b/>
                <w:bCs/>
                <w:sz w:val="22"/>
                <w:lang w:val="pt-PT"/>
              </w:rPr>
              <w:t>vento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84EEF6" w14:textId="4F0FCBB9" w:rsidR="009502DE" w:rsidRPr="00E24D5F" w:rsidRDefault="005638D7" w:rsidP="0055417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Observação</w:t>
            </w:r>
          </w:p>
        </w:tc>
        <w:tc>
          <w:tcPr>
            <w:tcW w:w="340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D04BDA" w14:textId="1827A07C" w:rsidR="009502DE" w:rsidRPr="00E24D5F" w:rsidRDefault="001F5557" w:rsidP="0055417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DOU Publication</w:t>
            </w:r>
          </w:p>
        </w:tc>
      </w:tr>
      <w:tr w:rsidR="009502DE" w:rsidRPr="009A11DA" w14:paraId="21D8EB7D" w14:textId="77777777" w:rsidTr="0055417F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259C4" w14:textId="2C07C84D" w:rsidR="009502DE" w:rsidRPr="00E24D5F" w:rsidRDefault="009502DE" w:rsidP="0055417F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C0520D" w:rsidRPr="00E24D5F">
              <w:rPr>
                <w:sz w:val="22"/>
              </w:rPr>
              <w:t>Descrição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2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2AA891" w14:textId="69280240" w:rsidR="009502DE" w:rsidRPr="00E24D5F" w:rsidRDefault="000B6936" w:rsidP="0055417F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C0520D" w:rsidRPr="00E24D5F">
              <w:rPr>
                <w:sz w:val="22"/>
              </w:rPr>
              <w:t>D</w:t>
            </w:r>
            <w:r w:rsidR="00C0520D" w:rsidRPr="00E24D5F">
              <w:rPr>
                <w:rFonts w:eastAsia="Aptos" w:cs="Aptos"/>
                <w:sz w:val="22"/>
              </w:rPr>
              <w:t>ataDoEvento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919FF6" w14:textId="0D404BFF" w:rsidR="009502DE" w:rsidRPr="00E24D5F" w:rsidRDefault="000B6936" w:rsidP="0055417F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5638D7" w:rsidRPr="00E24D5F">
              <w:rPr>
                <w:rFonts w:eastAsia="Aptos" w:cs="Aptos"/>
                <w:sz w:val="22"/>
              </w:rPr>
              <w:t>Observação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27FAC" w14:textId="67CBB3F3" w:rsidR="009502DE" w:rsidRPr="00E24D5F" w:rsidRDefault="000B6936" w:rsidP="0055417F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B7307A" w:rsidRPr="00E24D5F">
              <w:rPr>
                <w:rFonts w:eastAsia="Aptos" w:cs="Aptos"/>
                <w:sz w:val="22"/>
              </w:rPr>
              <w:t>PublicaçãoDOU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</w:tr>
    </w:tbl>
    <w:p w14:paraId="380A2035" w14:textId="77777777" w:rsidR="009502DE" w:rsidRDefault="009502DE" w:rsidP="00E77B35">
      <w:pPr>
        <w:spacing w:after="0"/>
        <w:rPr>
          <w:rFonts w:cs="Arial"/>
          <w:szCs w:val="24"/>
        </w:rPr>
      </w:pPr>
    </w:p>
    <w:p w14:paraId="5A191C3C" w14:textId="694DBC28" w:rsidR="00382DD4" w:rsidRPr="009A11DA" w:rsidRDefault="00382DD4" w:rsidP="00382DD4">
      <w:pPr>
        <w:pStyle w:val="Heading"/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15"/>
        <w:gridCol w:w="2547"/>
        <w:gridCol w:w="2525"/>
        <w:gridCol w:w="3405"/>
      </w:tblGrid>
      <w:tr w:rsidR="00382DD4" w:rsidRPr="009A11DA" w14:paraId="07423103" w14:textId="77777777" w:rsidTr="00382DD4">
        <w:trPr>
          <w:trHeight w:val="300"/>
        </w:trPr>
        <w:tc>
          <w:tcPr>
            <w:tcW w:w="1089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5A85E9A" w14:textId="00B0D66D" w:rsidR="00382DD4" w:rsidRPr="00971D4E" w:rsidRDefault="00971D4E" w:rsidP="00382DD4">
            <w:pPr>
              <w:rPr>
                <w:rFonts w:cs="Arial"/>
                <w:b/>
                <w:bCs/>
                <w:sz w:val="32"/>
                <w:szCs w:val="32"/>
                <w:lang w:val="en-ID"/>
              </w:rPr>
            </w:pPr>
            <w:r w:rsidRPr="00971D4E">
              <w:rPr>
                <w:rFonts w:cs="Arial"/>
                <w:b/>
                <w:bCs/>
                <w:sz w:val="32"/>
                <w:szCs w:val="32"/>
                <w:lang w:val="pt-PT"/>
              </w:rPr>
              <w:t>Lista de protocolos</w:t>
            </w:r>
            <w:r w:rsidR="00382DD4" w:rsidRPr="00382DD4">
              <w:rPr>
                <w:rStyle w:val="EndnoteReference"/>
                <w:b/>
                <w:bCs/>
                <w:sz w:val="32"/>
                <w:szCs w:val="32"/>
              </w:rPr>
              <w:endnoteReference w:id="13"/>
            </w:r>
          </w:p>
        </w:tc>
      </w:tr>
      <w:tr w:rsidR="00382DD4" w:rsidRPr="009A11DA" w14:paraId="19CF149C" w14:textId="77777777" w:rsidTr="0034232B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5D0297" w14:textId="45A56E8E" w:rsidR="00382DD4" w:rsidRPr="00E24D5F" w:rsidRDefault="005B3F16" w:rsidP="005B3F16">
            <w:pPr>
              <w:jc w:val="center"/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Tipo de Documento</w:t>
            </w:r>
          </w:p>
        </w:tc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3917B2" w14:textId="0B247EE8" w:rsidR="00382DD4" w:rsidRPr="00E24D5F" w:rsidRDefault="0034232B" w:rsidP="00DE68CF">
            <w:pPr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Nome</w:t>
            </w:r>
            <w:r w:rsidR="00DC4DDA" w:rsidRPr="00E24D5F">
              <w:rPr>
                <w:rFonts w:eastAsia="Aptos" w:cs="Aptos"/>
                <w:b/>
                <w:bCs/>
                <w:sz w:val="22"/>
                <w:lang w:val="pt-PT"/>
              </w:rPr>
              <w:t xml:space="preserve"> De</w:t>
            </w: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 xml:space="preserve"> </w:t>
            </w:r>
            <w:r w:rsidR="00DC4DDA" w:rsidRPr="00E24D5F">
              <w:rPr>
                <w:rFonts w:eastAsia="Aptos" w:cs="Aptos"/>
                <w:b/>
                <w:bCs/>
                <w:sz w:val="22"/>
                <w:lang w:val="pt-PT"/>
              </w:rPr>
              <w:t>Documento</w:t>
            </w:r>
          </w:p>
        </w:tc>
        <w:tc>
          <w:tcPr>
            <w:tcW w:w="2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4EF463" w14:textId="2528AEC2" w:rsidR="00382DD4" w:rsidRPr="00E24D5F" w:rsidRDefault="003C4ECD" w:rsidP="003C4ECD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Data De Registo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0242F2" w14:textId="78580C6C" w:rsidR="00382DD4" w:rsidRPr="00E24D5F" w:rsidRDefault="009F3D11" w:rsidP="009F3D11">
            <w:pPr>
              <w:jc w:val="center"/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E24D5F">
              <w:rPr>
                <w:rFonts w:eastAsia="Aptos" w:cs="Aptos"/>
                <w:b/>
                <w:bCs/>
                <w:sz w:val="22"/>
                <w:lang w:val="pt-PT"/>
              </w:rPr>
              <w:t>Unidade</w:t>
            </w:r>
          </w:p>
        </w:tc>
      </w:tr>
      <w:tr w:rsidR="00382DD4" w:rsidRPr="009A11DA" w14:paraId="1CEDB49D" w14:textId="77777777" w:rsidTr="0034232B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565E38" w14:textId="3C73B3EE" w:rsidR="00382DD4" w:rsidRPr="00E24D5F" w:rsidRDefault="00382DD4" w:rsidP="00DE68CF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</w:t>
            </w:r>
            <w:r w:rsidR="0034232B" w:rsidRPr="00E24D5F">
              <w:rPr>
                <w:rFonts w:eastAsia="Aptos" w:cs="Aptos"/>
                <w:sz w:val="22"/>
                <w:lang w:val="pt-PT"/>
              </w:rPr>
              <w:t xml:space="preserve"> TipoDeDocumento</w:t>
            </w:r>
            <w:r w:rsidR="0034232B" w:rsidRPr="00E24D5F">
              <w:rPr>
                <w:sz w:val="22"/>
              </w:rPr>
              <w:t xml:space="preserve"> </w:t>
            </w:r>
            <w:r w:rsidRPr="00E24D5F">
              <w:rPr>
                <w:sz w:val="22"/>
              </w:rPr>
              <w:t>}</w:t>
            </w:r>
          </w:p>
        </w:tc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695100" w14:textId="198534AB" w:rsidR="00382DD4" w:rsidRPr="00E24D5F" w:rsidRDefault="00382DD4" w:rsidP="00DE68CF">
            <w:pPr>
              <w:rPr>
                <w:rFonts w:eastAsia="Aptos" w:cs="Aptos"/>
                <w:sz w:val="22"/>
                <w:lang w:val="en-ID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34232B" w:rsidRPr="00E24D5F">
              <w:rPr>
                <w:rFonts w:eastAsia="Aptos" w:cs="Aptos"/>
                <w:sz w:val="22"/>
                <w:lang w:val="pt-PT"/>
              </w:rPr>
              <w:t>Nome</w:t>
            </w:r>
            <w:r w:rsidR="00DC4DDA" w:rsidRPr="00E24D5F">
              <w:rPr>
                <w:rFonts w:eastAsia="Aptos" w:cs="Aptos"/>
                <w:sz w:val="22"/>
                <w:lang w:val="pt-PT"/>
              </w:rPr>
              <w:t>DeDocumento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2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5551DB" w14:textId="12B700B6" w:rsidR="00382DD4" w:rsidRPr="00E24D5F" w:rsidRDefault="00382DD4" w:rsidP="00DE68CF">
            <w:pPr>
              <w:rPr>
                <w:rFonts w:eastAsia="Aptos" w:cs="Aptos"/>
                <w:sz w:val="22"/>
                <w:lang w:val="en-ID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3C4ECD" w:rsidRPr="00E24D5F">
              <w:rPr>
                <w:rFonts w:eastAsia="Aptos" w:cs="Aptos"/>
                <w:sz w:val="22"/>
                <w:lang w:val="pt-PT"/>
              </w:rPr>
              <w:t>DataDeRegisto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204C4" w14:textId="470627CC" w:rsidR="00382DD4" w:rsidRPr="00E24D5F" w:rsidRDefault="00382DD4" w:rsidP="00DE68CF">
            <w:pPr>
              <w:rPr>
                <w:rFonts w:eastAsia="Aptos" w:cs="Aptos"/>
                <w:sz w:val="22"/>
                <w:lang w:val="en-ID"/>
              </w:rPr>
            </w:pPr>
            <w:r w:rsidRPr="00E24D5F">
              <w:rPr>
                <w:rFonts w:eastAsia="Aptos" w:cs="Aptos"/>
                <w:sz w:val="22"/>
              </w:rPr>
              <w:t>{</w:t>
            </w:r>
            <w:r w:rsidR="009F3D11" w:rsidRPr="00E24D5F">
              <w:rPr>
                <w:rFonts w:eastAsia="Aptos" w:cs="Aptos"/>
                <w:sz w:val="22"/>
                <w:lang w:val="pt-PT"/>
              </w:rPr>
              <w:t>Unidade</w:t>
            </w:r>
            <w:r w:rsidRPr="00E24D5F">
              <w:rPr>
                <w:rFonts w:eastAsia="Aptos" w:cs="Aptos"/>
                <w:sz w:val="22"/>
              </w:rPr>
              <w:t>}</w:t>
            </w:r>
          </w:p>
        </w:tc>
      </w:tr>
    </w:tbl>
    <w:p w14:paraId="17CBE10C" w14:textId="3730DB97" w:rsidR="00053B7A" w:rsidRDefault="00053B7A" w:rsidP="00053B7A">
      <w:pPr>
        <w:pStyle w:val="Heading"/>
        <w:rPr>
          <w:sz w:val="24"/>
          <w:szCs w:val="24"/>
        </w:rPr>
      </w:pPr>
    </w:p>
    <w:p w14:paraId="6F383368" w14:textId="77777777" w:rsidR="00382DD4" w:rsidRPr="009A11DA" w:rsidRDefault="00382DD4" w:rsidP="00053B7A">
      <w:pPr>
        <w:pStyle w:val="Heading"/>
        <w:rPr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4"/>
        <w:gridCol w:w="1697"/>
        <w:gridCol w:w="2190"/>
        <w:gridCol w:w="2417"/>
        <w:gridCol w:w="2775"/>
        <w:gridCol w:w="2208"/>
        <w:gridCol w:w="2417"/>
      </w:tblGrid>
      <w:tr w:rsidR="00297568" w:rsidRPr="009A11DA" w14:paraId="66CB76A5" w14:textId="4A3EC5CE" w:rsidTr="00297568">
        <w:trPr>
          <w:trHeight w:val="300"/>
        </w:trPr>
        <w:tc>
          <w:tcPr>
            <w:tcW w:w="421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53FE8D" w14:textId="6D236E0A" w:rsidR="00297568" w:rsidRPr="00CF53D9" w:rsidRDefault="00297568" w:rsidP="00515139">
            <w:pPr>
              <w:jc w:val="both"/>
              <w:rPr>
                <w:rFonts w:cs="Arial"/>
                <w:b/>
                <w:bCs/>
                <w:sz w:val="32"/>
                <w:szCs w:val="32"/>
              </w:rPr>
            </w:pPr>
            <w:r w:rsidRPr="00CF53D9">
              <w:rPr>
                <w:rFonts w:cs="Arial"/>
                <w:b/>
                <w:bCs/>
                <w:sz w:val="32"/>
                <w:szCs w:val="32"/>
              </w:rPr>
              <w:t>Processos associados</w:t>
            </w:r>
            <w:r w:rsidRPr="00CF53D9">
              <w:rPr>
                <w:rStyle w:val="EndnoteReference"/>
                <w:b/>
                <w:bCs/>
                <w:sz w:val="32"/>
                <w:szCs w:val="32"/>
              </w:rPr>
              <w:endnoteReference w:id="14"/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75211" w14:textId="77777777" w:rsidR="00297568" w:rsidRPr="006E2A17" w:rsidRDefault="00297568" w:rsidP="00515139">
            <w:pPr>
              <w:jc w:val="both"/>
              <w:rPr>
                <w:rFonts w:ascii="Aptos" w:hAnsi="Aptos" w:cs="Arial"/>
                <w:b/>
                <w:bCs/>
                <w:sz w:val="32"/>
                <w:szCs w:val="32"/>
              </w:rPr>
            </w:pPr>
          </w:p>
        </w:tc>
      </w:tr>
      <w:tr w:rsidR="00297568" w:rsidRPr="009A11DA" w14:paraId="118340C6" w14:textId="48CAEAB0" w:rsidTr="007F45B6">
        <w:trPr>
          <w:trHeight w:val="300"/>
        </w:trPr>
        <w:tc>
          <w:tcPr>
            <w:tcW w:w="55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854981" w14:textId="49C34466" w:rsidR="00297568" w:rsidRPr="00E24D5F" w:rsidRDefault="00297568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Processo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61798F" w14:textId="5745C339" w:rsidR="00297568" w:rsidRPr="00E24D5F" w:rsidRDefault="00297568" w:rsidP="001E2EE0">
            <w:pPr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Titular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1366B" w14:textId="2D8A990B" w:rsidR="00297568" w:rsidRPr="00E24D5F" w:rsidRDefault="00297568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 xml:space="preserve">Tipo de </w:t>
            </w:r>
            <w:r w:rsidR="007F45B6" w:rsidRPr="00E24D5F">
              <w:rPr>
                <w:rFonts w:eastAsia="Aptos" w:cs="Aptos"/>
                <w:b/>
                <w:bCs/>
                <w:sz w:val="22"/>
              </w:rPr>
              <w:t>A</w:t>
            </w:r>
            <w:r w:rsidRPr="00E24D5F">
              <w:rPr>
                <w:rFonts w:eastAsia="Aptos" w:cs="Aptos"/>
                <w:b/>
                <w:bCs/>
                <w:sz w:val="22"/>
              </w:rPr>
              <w:t>ssociação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118E0C" w14:textId="4D88DBA9" w:rsidR="00297568" w:rsidRPr="00E24D5F" w:rsidRDefault="00297568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 xml:space="preserve">Data da </w:t>
            </w:r>
            <w:r w:rsidR="007F45B6" w:rsidRPr="00E24D5F">
              <w:rPr>
                <w:rFonts w:eastAsia="Aptos" w:cs="Aptos"/>
                <w:b/>
                <w:bCs/>
                <w:sz w:val="22"/>
              </w:rPr>
              <w:t>A</w:t>
            </w:r>
            <w:r w:rsidRPr="00E24D5F">
              <w:rPr>
                <w:rFonts w:eastAsia="Aptos" w:cs="Aptos"/>
                <w:b/>
                <w:bCs/>
                <w:sz w:val="22"/>
              </w:rPr>
              <w:t>ssociação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3AD109" w14:textId="1394D0FF" w:rsidR="00297568" w:rsidRPr="00E24D5F" w:rsidRDefault="00297568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Data da</w:t>
            </w:r>
            <w:r w:rsidR="007F45B6" w:rsidRPr="00E24D5F">
              <w:rPr>
                <w:rFonts w:eastAsia="Aptos" w:cs="Aptos"/>
                <w:b/>
                <w:bCs/>
                <w:sz w:val="22"/>
              </w:rPr>
              <w:t xml:space="preserve"> D</w:t>
            </w:r>
            <w:r w:rsidRPr="00E24D5F">
              <w:rPr>
                <w:rFonts w:eastAsia="Aptos" w:cs="Aptos"/>
                <w:b/>
                <w:bCs/>
                <w:sz w:val="22"/>
              </w:rPr>
              <w:t>esassociação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F655BE" w14:textId="64F7B743" w:rsidR="00297568" w:rsidRPr="00E24D5F" w:rsidRDefault="00297568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Processo Original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9A4944" w14:textId="78F556CB" w:rsidR="00297568" w:rsidRPr="00E24D5F" w:rsidRDefault="0033054C" w:rsidP="001E2EE0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E24D5F">
              <w:rPr>
                <w:rFonts w:eastAsia="Aptos" w:cs="Aptos"/>
                <w:b/>
                <w:bCs/>
                <w:sz w:val="22"/>
              </w:rPr>
              <w:t>Observação</w:t>
            </w:r>
          </w:p>
        </w:tc>
      </w:tr>
      <w:tr w:rsidR="00297568" w:rsidRPr="009A11DA" w14:paraId="6EA4E971" w14:textId="199142FD" w:rsidTr="007F45B6">
        <w:trPr>
          <w:trHeight w:val="300"/>
        </w:trPr>
        <w:tc>
          <w:tcPr>
            <w:tcW w:w="5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589A4F" w14:textId="39A117C2" w:rsidR="00297568" w:rsidRPr="00E24D5F" w:rsidRDefault="00297568" w:rsidP="001E2EE0">
            <w:pPr>
              <w:pStyle w:val="TextFieldStyle"/>
              <w:rPr>
                <w:sz w:val="22"/>
              </w:rPr>
            </w:pPr>
            <w:r w:rsidRPr="00E24D5F">
              <w:rPr>
                <w:sz w:val="22"/>
              </w:rPr>
              <w:t>{Processo}</w:t>
            </w:r>
          </w:p>
        </w:tc>
        <w:tc>
          <w:tcPr>
            <w:tcW w:w="5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4B340" w14:textId="67133350" w:rsidR="00297568" w:rsidRPr="00E24D5F" w:rsidRDefault="00297568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Titular}</w:t>
            </w:r>
          </w:p>
        </w:tc>
        <w:tc>
          <w:tcPr>
            <w:tcW w:w="71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FD5D1C" w14:textId="77B341A8" w:rsidR="00297568" w:rsidRPr="00E24D5F" w:rsidRDefault="00297568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TipoDeAssociação}</w:t>
            </w:r>
          </w:p>
        </w:tc>
        <w:tc>
          <w:tcPr>
            <w:tcW w:w="78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EA0A96" w14:textId="10D6D0F4" w:rsidR="00297568" w:rsidRPr="00E24D5F" w:rsidRDefault="00297568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DataDaAssociação}</w:t>
            </w:r>
          </w:p>
        </w:tc>
        <w:tc>
          <w:tcPr>
            <w:tcW w:w="9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41B825" w14:textId="50F2E7BA" w:rsidR="00297568" w:rsidRPr="00E24D5F" w:rsidRDefault="00297568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DataDaDesassociação}</w:t>
            </w:r>
          </w:p>
        </w:tc>
        <w:tc>
          <w:tcPr>
            <w:tcW w:w="71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19D9F1" w14:textId="37A5C527" w:rsidR="00297568" w:rsidRPr="00E24D5F" w:rsidRDefault="00297568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ProcessoOriginal}</w:t>
            </w:r>
          </w:p>
        </w:tc>
        <w:tc>
          <w:tcPr>
            <w:tcW w:w="78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C39B94" w14:textId="2BE1D4ED" w:rsidR="00297568" w:rsidRPr="00E24D5F" w:rsidRDefault="0033054C" w:rsidP="001E2EE0">
            <w:pPr>
              <w:rPr>
                <w:rFonts w:eastAsia="Aptos" w:cs="Aptos"/>
                <w:sz w:val="22"/>
              </w:rPr>
            </w:pPr>
            <w:r w:rsidRPr="00E24D5F">
              <w:rPr>
                <w:rFonts w:eastAsia="Aptos" w:cs="Aptos"/>
                <w:sz w:val="22"/>
              </w:rPr>
              <w:t>{Observação}</w:t>
            </w:r>
          </w:p>
        </w:tc>
      </w:tr>
    </w:tbl>
    <w:p w14:paraId="40BC8F64" w14:textId="77777777" w:rsidR="00053B7A" w:rsidRPr="009A11DA" w:rsidRDefault="00053B7A" w:rsidP="00E77B35">
      <w:pPr>
        <w:spacing w:after="0"/>
        <w:rPr>
          <w:rFonts w:cs="Arial"/>
          <w:szCs w:val="24"/>
        </w:rPr>
      </w:pPr>
    </w:p>
    <w:p w14:paraId="71D5A76D" w14:textId="77777777" w:rsidR="00475A10" w:rsidRPr="009A11DA" w:rsidRDefault="00475A10" w:rsidP="00E77B35">
      <w:pPr>
        <w:spacing w:after="0"/>
        <w:rPr>
          <w:rFonts w:cs="Arial"/>
          <w:szCs w:val="24"/>
        </w:rPr>
      </w:pPr>
    </w:p>
    <w:p w14:paraId="79C7E5B3" w14:textId="499C7E4A" w:rsidR="00351B62" w:rsidRPr="009A11DA" w:rsidRDefault="00FE7376" w:rsidP="00FE7376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327EEF71" w14:textId="77777777" w:rsidR="008B671A" w:rsidRPr="009A11DA" w:rsidRDefault="008B671A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14068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94"/>
        <w:gridCol w:w="1701"/>
        <w:gridCol w:w="2520"/>
        <w:gridCol w:w="2415"/>
        <w:gridCol w:w="2730"/>
        <w:gridCol w:w="3108"/>
      </w:tblGrid>
      <w:tr w:rsidR="00FA2AA9" w:rsidRPr="009A11DA" w14:paraId="6034E635" w14:textId="77777777" w:rsidTr="27674154">
        <w:tc>
          <w:tcPr>
            <w:tcW w:w="1406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1E69E9A3" w14:textId="77777777" w:rsidR="002C464A" w:rsidRPr="008B68F0" w:rsidRDefault="002C464A" w:rsidP="00974D0A">
            <w:pPr>
              <w:pStyle w:val="Heading"/>
              <w:ind w:left="0"/>
              <w:rPr>
                <w:color w:val="auto"/>
                <w:szCs w:val="32"/>
              </w:rPr>
            </w:pPr>
            <w:r w:rsidRPr="008B68F0">
              <w:rPr>
                <w:color w:val="auto"/>
                <w:szCs w:val="32"/>
              </w:rPr>
              <w:t>Templates</w:t>
            </w:r>
          </w:p>
        </w:tc>
      </w:tr>
      <w:tr w:rsidR="00FA2AA9" w:rsidRPr="009A11DA" w14:paraId="79592C8D" w14:textId="77777777" w:rsidTr="27674154">
        <w:tc>
          <w:tcPr>
            <w:tcW w:w="1594" w:type="dxa"/>
            <w:shd w:val="clear" w:color="auto" w:fill="auto"/>
          </w:tcPr>
          <w:p w14:paraId="687070D8" w14:textId="77777777" w:rsidR="002C464A" w:rsidRPr="00CF53D9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bookmarkStart w:id="0" w:name="_Hlk429579419"/>
            <w:r w:rsidRPr="00CF53D9">
              <w:rPr>
                <w:b/>
                <w:bCs/>
                <w:sz w:val="22"/>
              </w:rPr>
              <w:t>Type</w:t>
            </w:r>
          </w:p>
        </w:tc>
        <w:tc>
          <w:tcPr>
            <w:tcW w:w="1701" w:type="dxa"/>
          </w:tcPr>
          <w:p w14:paraId="3CA5F665" w14:textId="77777777" w:rsidR="002C464A" w:rsidRPr="00CF53D9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r w:rsidRPr="00CF53D9">
              <w:rPr>
                <w:b/>
                <w:bCs/>
                <w:sz w:val="22"/>
              </w:rPr>
              <w:t>Jurisdiction</w:t>
            </w:r>
          </w:p>
        </w:tc>
        <w:tc>
          <w:tcPr>
            <w:tcW w:w="2520" w:type="dxa"/>
          </w:tcPr>
          <w:p w14:paraId="45EA580F" w14:textId="77777777" w:rsidR="002C464A" w:rsidRPr="00CF53D9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CF53D9">
              <w:rPr>
                <w:b/>
                <w:bCs/>
                <w:sz w:val="22"/>
              </w:rPr>
              <w:t>Code</w:t>
            </w:r>
          </w:p>
        </w:tc>
        <w:tc>
          <w:tcPr>
            <w:tcW w:w="2415" w:type="dxa"/>
          </w:tcPr>
          <w:p w14:paraId="4A410958" w14:textId="77777777" w:rsidR="002C464A" w:rsidRPr="00CF53D9" w:rsidRDefault="002C464A" w:rsidP="00974D0A">
            <w:pPr>
              <w:pStyle w:val="TextFieldStyle"/>
              <w:rPr>
                <w:b/>
                <w:bCs/>
                <w:sz w:val="22"/>
              </w:rPr>
            </w:pPr>
            <w:r w:rsidRPr="00CF53D9">
              <w:rPr>
                <w:b/>
                <w:bCs/>
                <w:sz w:val="22"/>
              </w:rPr>
              <w:t>SubType</w:t>
            </w:r>
          </w:p>
        </w:tc>
        <w:tc>
          <w:tcPr>
            <w:tcW w:w="2730" w:type="dxa"/>
          </w:tcPr>
          <w:p w14:paraId="3C106344" w14:textId="77777777" w:rsidR="002C464A" w:rsidRPr="00CF53D9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CF53D9">
              <w:rPr>
                <w:b/>
                <w:bCs/>
                <w:sz w:val="22"/>
              </w:rPr>
              <w:t>Version</w:t>
            </w:r>
          </w:p>
        </w:tc>
        <w:tc>
          <w:tcPr>
            <w:tcW w:w="3108" w:type="dxa"/>
          </w:tcPr>
          <w:p w14:paraId="5BBCE990" w14:textId="77777777" w:rsidR="002C464A" w:rsidRPr="00CF53D9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CF53D9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="00D65468" w:rsidRPr="009A11DA" w14:paraId="55BD3004" w14:textId="77777777" w:rsidTr="00BC4BB6">
        <w:tc>
          <w:tcPr>
            <w:tcW w:w="1594" w:type="dxa"/>
            <w:shd w:val="clear" w:color="auto" w:fill="auto"/>
          </w:tcPr>
          <w:p w14:paraId="6D0F04FF" w14:textId="271A6D00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743F9A80" w14:textId="3734053D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6CBD3BB1" w14:textId="1C59F84F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MC</w:t>
            </w:r>
          </w:p>
        </w:tc>
        <w:tc>
          <w:tcPr>
            <w:tcW w:w="2415" w:type="dxa"/>
            <w:vAlign w:val="center"/>
          </w:tcPr>
          <w:p w14:paraId="5E681E76" w14:textId="437529C3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Concessão de Lavra</w:t>
            </w:r>
          </w:p>
        </w:tc>
        <w:tc>
          <w:tcPr>
            <w:tcW w:w="2730" w:type="dxa"/>
          </w:tcPr>
          <w:p w14:paraId="5B65875B" w14:textId="77777777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61069CE0" w14:textId="77777777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</w:tr>
      <w:tr w:rsidR="00D65468" w:rsidRPr="009A11DA" w14:paraId="34648369" w14:textId="77777777" w:rsidTr="00BC4BB6">
        <w:tc>
          <w:tcPr>
            <w:tcW w:w="1594" w:type="dxa"/>
            <w:shd w:val="clear" w:color="auto" w:fill="auto"/>
          </w:tcPr>
          <w:p w14:paraId="55E7DFD8" w14:textId="39622D6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3B834BDE" w14:textId="21B143C7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032A7375" w14:textId="6B5C08B8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PLG</w:t>
            </w:r>
          </w:p>
        </w:tc>
        <w:tc>
          <w:tcPr>
            <w:tcW w:w="2415" w:type="dxa"/>
            <w:vAlign w:val="center"/>
          </w:tcPr>
          <w:p w14:paraId="7061DABC" w14:textId="47AAE55F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Permissão de Lavra Garimpeira</w:t>
            </w:r>
          </w:p>
        </w:tc>
        <w:tc>
          <w:tcPr>
            <w:tcW w:w="2730" w:type="dxa"/>
          </w:tcPr>
          <w:p w14:paraId="751158F4" w14:textId="07045E38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358E6FD1" w14:textId="69B605AB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006674BD" w14:textId="77777777" w:rsidTr="00BC4BB6">
        <w:tc>
          <w:tcPr>
            <w:tcW w:w="1594" w:type="dxa"/>
            <w:shd w:val="clear" w:color="auto" w:fill="auto"/>
          </w:tcPr>
          <w:p w14:paraId="06A1F5DD" w14:textId="39622D6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63A48BEA" w14:textId="21B143C7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534041DF" w14:textId="510F62FE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AP</w:t>
            </w:r>
          </w:p>
        </w:tc>
        <w:tc>
          <w:tcPr>
            <w:tcW w:w="2415" w:type="dxa"/>
            <w:vAlign w:val="center"/>
          </w:tcPr>
          <w:p w14:paraId="6AA25A59" w14:textId="44434708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Autorização de Pesquisa</w:t>
            </w:r>
          </w:p>
        </w:tc>
        <w:tc>
          <w:tcPr>
            <w:tcW w:w="2730" w:type="dxa"/>
          </w:tcPr>
          <w:p w14:paraId="7170EC49" w14:textId="77777777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14259233" w14:textId="77777777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585F7C32" w14:textId="77777777" w:rsidTr="00BC4BB6">
        <w:trPr>
          <w:trHeight w:val="300"/>
        </w:trPr>
        <w:tc>
          <w:tcPr>
            <w:tcW w:w="1594" w:type="dxa"/>
            <w:shd w:val="clear" w:color="auto" w:fill="auto"/>
          </w:tcPr>
          <w:p w14:paraId="2FAAE039" w14:textId="39622D6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2D7E4AF0" w14:textId="21B143C7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37130446" w14:textId="784BAFDB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LC</w:t>
            </w:r>
          </w:p>
        </w:tc>
        <w:tc>
          <w:tcPr>
            <w:tcW w:w="2415" w:type="dxa"/>
            <w:vAlign w:val="center"/>
          </w:tcPr>
          <w:p w14:paraId="24E0F3C4" w14:textId="4004FD30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Licenciamento</w:t>
            </w:r>
          </w:p>
        </w:tc>
        <w:tc>
          <w:tcPr>
            <w:tcW w:w="2730" w:type="dxa"/>
          </w:tcPr>
          <w:p w14:paraId="4589BBB2" w14:textId="18C04C03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22B69D1" w14:textId="767FE60C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769A9E2E" w14:textId="77777777" w:rsidTr="00BC4BB6">
        <w:trPr>
          <w:trHeight w:val="300"/>
        </w:trPr>
        <w:tc>
          <w:tcPr>
            <w:tcW w:w="1594" w:type="dxa"/>
            <w:shd w:val="clear" w:color="auto" w:fill="auto"/>
          </w:tcPr>
          <w:p w14:paraId="1F4177C2" w14:textId="39622D6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6627F2E5" w14:textId="21B143C7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4D47A842" w14:textId="174C71CE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RE</w:t>
            </w:r>
          </w:p>
        </w:tc>
        <w:tc>
          <w:tcPr>
            <w:tcW w:w="2415" w:type="dxa"/>
            <w:vAlign w:val="center"/>
          </w:tcPr>
          <w:p w14:paraId="4582C80F" w14:textId="1D8D5DCF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Registro de Extração</w:t>
            </w:r>
          </w:p>
        </w:tc>
        <w:tc>
          <w:tcPr>
            <w:tcW w:w="2730" w:type="dxa"/>
          </w:tcPr>
          <w:p w14:paraId="0FE954D6" w14:textId="09186D22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AEDDFA8" w14:textId="2178D6F9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0CB3D269" w14:textId="77777777" w:rsidTr="00BC4BB6">
        <w:trPr>
          <w:trHeight w:val="300"/>
        </w:trPr>
        <w:tc>
          <w:tcPr>
            <w:tcW w:w="1594" w:type="dxa"/>
            <w:shd w:val="clear" w:color="auto" w:fill="auto"/>
          </w:tcPr>
          <w:p w14:paraId="0B7170FD" w14:textId="50C9105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1897D0BF" w14:textId="45CF97A5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2B6F7C7E" w14:textId="55CCB05B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GU</w:t>
            </w:r>
          </w:p>
        </w:tc>
        <w:tc>
          <w:tcPr>
            <w:tcW w:w="2415" w:type="dxa"/>
            <w:vAlign w:val="center"/>
          </w:tcPr>
          <w:p w14:paraId="7AB0528C" w14:textId="6CFF7002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Guia de Utilização</w:t>
            </w:r>
          </w:p>
        </w:tc>
        <w:tc>
          <w:tcPr>
            <w:tcW w:w="2730" w:type="dxa"/>
          </w:tcPr>
          <w:p w14:paraId="4D325235" w14:textId="7C8FB6E0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A81519F" w14:textId="00685068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18F28F62" w14:textId="77777777" w:rsidTr="00BC4BB6">
        <w:trPr>
          <w:trHeight w:val="300"/>
        </w:trPr>
        <w:tc>
          <w:tcPr>
            <w:tcW w:w="1594" w:type="dxa"/>
            <w:shd w:val="clear" w:color="auto" w:fill="auto"/>
          </w:tcPr>
          <w:p w14:paraId="0EED8287" w14:textId="46137F5B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48B53388" w14:textId="7509B2C7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6A86D4FA" w14:textId="575F3493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AD</w:t>
            </w:r>
          </w:p>
        </w:tc>
        <w:tc>
          <w:tcPr>
            <w:tcW w:w="2415" w:type="dxa"/>
            <w:vAlign w:val="center"/>
          </w:tcPr>
          <w:p w14:paraId="51A55C3A" w14:textId="1E78E6FA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Área Disponível</w:t>
            </w:r>
          </w:p>
        </w:tc>
        <w:tc>
          <w:tcPr>
            <w:tcW w:w="2730" w:type="dxa"/>
          </w:tcPr>
          <w:p w14:paraId="4FCFFC01" w14:textId="77777777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79039185" w14:textId="77777777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  <w:tr w:rsidR="00D65468" w:rsidRPr="009A11DA" w14:paraId="179831DD" w14:textId="77777777" w:rsidTr="00BC4BB6">
        <w:trPr>
          <w:trHeight w:val="300"/>
        </w:trPr>
        <w:tc>
          <w:tcPr>
            <w:tcW w:w="1594" w:type="dxa"/>
            <w:shd w:val="clear" w:color="auto" w:fill="auto"/>
          </w:tcPr>
          <w:p w14:paraId="4E7E4CED" w14:textId="118E3B8D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5E5A0CBE" w14:textId="188F5A54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3FA7BD66" w14:textId="2E1042E6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CF</w:t>
            </w:r>
          </w:p>
        </w:tc>
        <w:tc>
          <w:tcPr>
            <w:tcW w:w="2415" w:type="dxa"/>
            <w:vAlign w:val="center"/>
          </w:tcPr>
          <w:p w14:paraId="2119CCDF" w14:textId="1F41CE2D" w:rsidR="00D65468" w:rsidRPr="00CF53D9" w:rsidRDefault="00D65468" w:rsidP="00D65468">
            <w:pPr>
              <w:pStyle w:val="TextFieldStyle"/>
              <w:rPr>
                <w:sz w:val="22"/>
              </w:rPr>
            </w:pPr>
            <w:r w:rsidRPr="00CF53D9">
              <w:rPr>
                <w:sz w:val="22"/>
              </w:rPr>
              <w:t>Concessão Florestal (non-mining)</w:t>
            </w:r>
          </w:p>
        </w:tc>
        <w:tc>
          <w:tcPr>
            <w:tcW w:w="2730" w:type="dxa"/>
          </w:tcPr>
          <w:p w14:paraId="75D5402E" w14:textId="77777777" w:rsidR="00D65468" w:rsidRPr="00CF53D9" w:rsidRDefault="00D65468" w:rsidP="00D65468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110C1542" w14:textId="77777777" w:rsidR="00D65468" w:rsidRPr="00CF53D9" w:rsidRDefault="00D65468" w:rsidP="00D65468">
            <w:pPr>
              <w:pStyle w:val="TextFieldStyle"/>
              <w:rPr>
                <w:szCs w:val="24"/>
              </w:rPr>
            </w:pPr>
          </w:p>
        </w:tc>
      </w:tr>
    </w:tbl>
    <w:p w14:paraId="7D3027EB" w14:textId="77777777" w:rsidR="00191EDE" w:rsidRPr="009A11DA" w:rsidRDefault="00191EDE" w:rsidP="00191EDE">
      <w:pPr>
        <w:rPr>
          <w:szCs w:val="24"/>
        </w:rPr>
      </w:pPr>
    </w:p>
    <w:tbl>
      <w:tblPr>
        <w:tblStyle w:val="TableGrid"/>
        <w:tblW w:w="11199" w:type="dxa"/>
        <w:tblInd w:w="-170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34"/>
        <w:gridCol w:w="1131"/>
        <w:gridCol w:w="8834"/>
      </w:tblGrid>
      <w:tr w:rsidR="00FA2AA9" w:rsidRPr="009A11DA" w14:paraId="14CF0EB3" w14:textId="77777777" w:rsidTr="00561AB1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8F0" w:rsidRDefault="00191EDE">
            <w:pPr>
              <w:pStyle w:val="Heading"/>
              <w:ind w:left="0"/>
              <w:rPr>
                <w:b w:val="0"/>
                <w:color w:val="auto"/>
                <w:szCs w:val="32"/>
              </w:rPr>
            </w:pPr>
            <w:r w:rsidRPr="008B68F0">
              <w:rPr>
                <w:color w:val="auto"/>
                <w:szCs w:val="32"/>
              </w:rPr>
              <w:t>Change History</w:t>
            </w:r>
          </w:p>
        </w:tc>
      </w:tr>
      <w:tr w:rsidR="00FA2AA9" w:rsidRPr="009A11DA" w14:paraId="1A59FF8F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4146CB" w:rsidRDefault="00191EDE">
            <w:pPr>
              <w:rPr>
                <w:b/>
                <w:sz w:val="22"/>
              </w:rPr>
            </w:pPr>
            <w:r w:rsidRPr="004146CB">
              <w:rPr>
                <w:b/>
                <w:sz w:val="22"/>
              </w:rPr>
              <w:t>Date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4146CB" w:rsidRDefault="00191EDE">
            <w:pPr>
              <w:rPr>
                <w:b/>
                <w:sz w:val="22"/>
              </w:rPr>
            </w:pPr>
            <w:r w:rsidRPr="004146CB">
              <w:rPr>
                <w:b/>
                <w:sz w:val="22"/>
              </w:rPr>
              <w:t>Version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4146CB" w:rsidRDefault="00191EDE">
            <w:pPr>
              <w:rPr>
                <w:b/>
                <w:sz w:val="22"/>
              </w:rPr>
            </w:pPr>
            <w:r w:rsidRPr="004146CB">
              <w:rPr>
                <w:b/>
                <w:sz w:val="22"/>
              </w:rPr>
              <w:t>Changes</w:t>
            </w:r>
          </w:p>
        </w:tc>
      </w:tr>
      <w:tr w:rsidR="00FA2AA9" w:rsidRPr="009A11DA" w14:paraId="56145B90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12DEAD03" w:rsidR="00625E50" w:rsidRPr="004146CB" w:rsidRDefault="000466C2">
            <w:pPr>
              <w:rPr>
                <w:sz w:val="22"/>
              </w:rPr>
            </w:pPr>
            <w:r w:rsidRPr="004146CB">
              <w:rPr>
                <w:sz w:val="22"/>
              </w:rPr>
              <w:t>02/06/2025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2B2E1D21" w:rsidR="00625E50" w:rsidRPr="004146CB" w:rsidRDefault="00530020" w:rsidP="00625E50">
            <w:pPr>
              <w:jc w:val="right"/>
              <w:rPr>
                <w:sz w:val="22"/>
              </w:rPr>
            </w:pPr>
            <w:r w:rsidRPr="004146CB">
              <w:rPr>
                <w:sz w:val="22"/>
              </w:rPr>
              <w:t>1.0.</w:t>
            </w:r>
            <w:r w:rsidR="008215BE" w:rsidRPr="004146CB">
              <w:rPr>
                <w:sz w:val="22"/>
              </w:rPr>
              <w:t>0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72C94280" w:rsidR="00625E50" w:rsidRPr="004146CB" w:rsidRDefault="003422A9">
            <w:pPr>
              <w:rPr>
                <w:sz w:val="22"/>
              </w:rPr>
            </w:pPr>
            <w:r w:rsidRPr="004146CB">
              <w:rPr>
                <w:sz w:val="22"/>
              </w:rPr>
              <w:t>New Brazil Tenement Template</w:t>
            </w:r>
          </w:p>
        </w:tc>
      </w:tr>
      <w:tr w:rsidR="00FA2AA9" w:rsidRPr="009A11DA" w14:paraId="4CA0BA34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E27B" w14:textId="30334894" w:rsidR="009B6457" w:rsidRPr="009A11DA" w:rsidRDefault="009B6457" w:rsidP="009B6457">
            <w:pPr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54BD" w14:textId="56DB2550" w:rsidR="009B6457" w:rsidRPr="009A11DA" w:rsidRDefault="009B6457" w:rsidP="009B6457">
            <w:pPr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9825" w14:textId="1943BDF5" w:rsidR="009B6457" w:rsidRPr="009A11DA" w:rsidRDefault="009B6457" w:rsidP="009B6457">
            <w:pPr>
              <w:rPr>
                <w:szCs w:val="24"/>
              </w:rPr>
            </w:pPr>
          </w:p>
        </w:tc>
      </w:tr>
      <w:tr w:rsidR="00FA2AA9" w:rsidRPr="009A11DA" w14:paraId="3274C27F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59F02E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3311CEF8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1CA7786C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  <w:tr w:rsidR="00FA2AA9" w:rsidRPr="009A11DA" w14:paraId="648ECD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  <w:tr w:rsidR="00FA2AA9" w:rsidRPr="009A11DA" w14:paraId="39AEFBAA" w14:textId="77777777" w:rsidTr="00561AB1">
        <w:trPr>
          <w:trHeight w:val="279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</w:tbl>
    <w:p w14:paraId="08F98825" w14:textId="77777777" w:rsidR="00FE12C2" w:rsidRPr="009A11DA" w:rsidRDefault="00FE12C2" w:rsidP="00E77B35">
      <w:pPr>
        <w:rPr>
          <w:szCs w:val="24"/>
        </w:rPr>
      </w:pPr>
    </w:p>
    <w:sectPr w:rsidR="00FE12C2" w:rsidRPr="009A11D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8B48A" w14:textId="77777777" w:rsidR="00B0503B" w:rsidRDefault="00B0503B" w:rsidP="008E297E">
      <w:pPr>
        <w:spacing w:after="0" w:line="240" w:lineRule="auto"/>
      </w:pPr>
      <w:r>
        <w:separator/>
      </w:r>
    </w:p>
  </w:endnote>
  <w:endnote w:type="continuationSeparator" w:id="0">
    <w:p w14:paraId="262304C0" w14:textId="77777777" w:rsidR="00B0503B" w:rsidRDefault="00B0503B" w:rsidP="008E297E">
      <w:pPr>
        <w:spacing w:after="0" w:line="240" w:lineRule="auto"/>
      </w:pPr>
      <w:r>
        <w:continuationSeparator/>
      </w:r>
    </w:p>
  </w:endnote>
  <w:endnote w:id="1">
    <w:p w14:paraId="40EC4E18" w14:textId="1755A63B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">
    <w:p w14:paraId="447CCCC1" w14:textId="77777777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3">
    <w:p w14:paraId="1A6C2E45" w14:textId="77777777" w:rsidR="00D11DB7" w:rsidRPr="009B6457" w:rsidRDefault="00D11DB7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5ABFD2EB" w14:textId="77777777" w:rsidR="00D11DB7" w:rsidRPr="009B6457" w:rsidRDefault="00D11DB7" w:rsidP="00AC2A6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5">
    <w:p w14:paraId="19013303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6">
    <w:p w14:paraId="5E0EB5E2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7">
    <w:p w14:paraId="756476FD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8">
    <w:p w14:paraId="2A35CA96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9">
    <w:p w14:paraId="6CA9ADF0" w14:textId="77777777" w:rsidR="009A11DA" w:rsidRPr="00691863" w:rsidRDefault="009A11DA" w:rsidP="009A11DA">
      <w:pPr>
        <w:pStyle w:val="EndnoteText"/>
        <w:rPr>
          <w:lang w:val="en-ID"/>
        </w:rPr>
      </w:pPr>
      <w:r w:rsidRPr="009B6457">
        <w:rPr>
          <w:rStyle w:val="EndnoteReference"/>
        </w:rPr>
        <w:endnoteRef/>
      </w:r>
      <w:r w:rsidRPr="00691863">
        <w:rPr>
          <w:lang w:val="en-ID"/>
        </w:rPr>
        <w:t xml:space="preserve"> Link=”Group” Target=”Relationship”</w:t>
      </w:r>
    </w:p>
  </w:endnote>
  <w:endnote w:id="10">
    <w:p w14:paraId="5918BAC0" w14:textId="59522C1E" w:rsidR="00DB1034" w:rsidRPr="00D90887" w:rsidRDefault="00DB1034" w:rsidP="00DB1034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D90887">
        <w:rPr>
          <w:lang w:val="pt-PT"/>
        </w:rPr>
        <w:t xml:space="preserve"> Template=”</w:t>
      </w:r>
      <w:r w:rsidR="009956E9" w:rsidRPr="00D90887">
        <w:rPr>
          <w:lang w:val="pt-PT"/>
        </w:rPr>
        <w:t>PessoasRelacionadas</w:t>
      </w:r>
      <w:r w:rsidRPr="00D90887">
        <w:rPr>
          <w:lang w:val="pt-PT"/>
        </w:rPr>
        <w:t>“</w:t>
      </w:r>
    </w:p>
  </w:endnote>
  <w:endnote w:id="11">
    <w:p w14:paraId="55F723C4" w14:textId="61AF350B" w:rsidR="009956E9" w:rsidRPr="00D90887" w:rsidRDefault="009956E9" w:rsidP="009956E9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D90887">
        <w:rPr>
          <w:lang w:val="pt-PT"/>
        </w:rPr>
        <w:t xml:space="preserve"> Template=”</w:t>
      </w:r>
      <w:r w:rsidR="00324E40" w:rsidRPr="00D90887">
        <w:rPr>
          <w:lang w:val="pt-PT"/>
        </w:rPr>
        <w:t>Substâncias</w:t>
      </w:r>
      <w:r w:rsidRPr="00D90887">
        <w:rPr>
          <w:lang w:val="pt-PT"/>
        </w:rPr>
        <w:t>“</w:t>
      </w:r>
    </w:p>
  </w:endnote>
  <w:endnote w:id="12">
    <w:p w14:paraId="5A63E58E" w14:textId="77777777" w:rsidR="00717ED5" w:rsidRPr="00D90887" w:rsidRDefault="00717ED5" w:rsidP="00717ED5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D90887">
        <w:rPr>
          <w:lang w:val="pt-PT"/>
        </w:rPr>
        <w:t xml:space="preserve"> Template=”Eventos“</w:t>
      </w:r>
    </w:p>
  </w:endnote>
  <w:endnote w:id="13">
    <w:p w14:paraId="16C914CB" w14:textId="4F710463" w:rsidR="00382DD4" w:rsidRPr="00D65468" w:rsidRDefault="00382DD4" w:rsidP="00382DD4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D65468">
        <w:rPr>
          <w:lang w:val="pt-PT"/>
        </w:rPr>
        <w:t xml:space="preserve"> Template=”</w:t>
      </w:r>
      <w:r w:rsidR="00971D4E" w:rsidRPr="00971D4E">
        <w:rPr>
          <w:lang w:val="pt-PT"/>
        </w:rPr>
        <w:t>Lista</w:t>
      </w:r>
      <w:r w:rsidR="00971D4E">
        <w:rPr>
          <w:lang w:val="pt-PT"/>
        </w:rPr>
        <w:t>D</w:t>
      </w:r>
      <w:r w:rsidR="00971D4E" w:rsidRPr="00971D4E">
        <w:rPr>
          <w:lang w:val="pt-PT"/>
        </w:rPr>
        <w:t>e</w:t>
      </w:r>
      <w:r w:rsidR="00971D4E">
        <w:rPr>
          <w:lang w:val="pt-PT"/>
        </w:rPr>
        <w:t>P</w:t>
      </w:r>
      <w:r w:rsidR="00971D4E" w:rsidRPr="00971D4E">
        <w:rPr>
          <w:lang w:val="pt-PT"/>
        </w:rPr>
        <w:t>rotocolos</w:t>
      </w:r>
      <w:r w:rsidRPr="00D65468">
        <w:rPr>
          <w:lang w:val="pt-PT"/>
        </w:rPr>
        <w:t>“</w:t>
      </w:r>
    </w:p>
  </w:endnote>
  <w:endnote w:id="14">
    <w:p w14:paraId="068B0AD7" w14:textId="38D183F0" w:rsidR="00297568" w:rsidRPr="001C0919" w:rsidRDefault="00297568" w:rsidP="001C0919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1C0919">
        <w:rPr>
          <w:lang w:val="pt-PT"/>
        </w:rPr>
        <w:t xml:space="preserve"> Template=”</w:t>
      </w:r>
      <w:r w:rsidRPr="006E2A17">
        <w:rPr>
          <w:lang w:val="pt-PT"/>
        </w:rPr>
        <w:t>Processos</w:t>
      </w:r>
      <w:r w:rsidR="00971B33">
        <w:rPr>
          <w:lang w:val="pt-PT"/>
        </w:rPr>
        <w:t>A</w:t>
      </w:r>
      <w:r w:rsidRPr="006E2A17">
        <w:rPr>
          <w:lang w:val="pt-PT"/>
        </w:rPr>
        <w:t>ssociados</w:t>
      </w:r>
      <w:r w:rsidRPr="001C0919">
        <w:rPr>
          <w:lang w:val="pt-PT"/>
        </w:rPr>
        <w:t>“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5098D" w14:textId="77777777" w:rsidR="00B0503B" w:rsidRDefault="00B0503B" w:rsidP="008E297E">
      <w:pPr>
        <w:spacing w:after="0" w:line="240" w:lineRule="auto"/>
      </w:pPr>
      <w:r>
        <w:separator/>
      </w:r>
    </w:p>
  </w:footnote>
  <w:footnote w:type="continuationSeparator" w:id="0">
    <w:p w14:paraId="432EA502" w14:textId="77777777" w:rsidR="00B0503B" w:rsidRDefault="00B0503B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NKoFALODd2AtAAAA"/>
  </w:docVars>
  <w:rsids>
    <w:rsidRoot w:val="00B340AC"/>
    <w:rsid w:val="000024C9"/>
    <w:rsid w:val="00003DCF"/>
    <w:rsid w:val="00005F4B"/>
    <w:rsid w:val="00006B5E"/>
    <w:rsid w:val="00010777"/>
    <w:rsid w:val="00011AF2"/>
    <w:rsid w:val="00015379"/>
    <w:rsid w:val="000243B5"/>
    <w:rsid w:val="00024907"/>
    <w:rsid w:val="00025A85"/>
    <w:rsid w:val="00025D24"/>
    <w:rsid w:val="0003051D"/>
    <w:rsid w:val="00033380"/>
    <w:rsid w:val="000434DA"/>
    <w:rsid w:val="000466C2"/>
    <w:rsid w:val="000509E0"/>
    <w:rsid w:val="00053B7A"/>
    <w:rsid w:val="0006198D"/>
    <w:rsid w:val="00063CD8"/>
    <w:rsid w:val="00063F9E"/>
    <w:rsid w:val="000676D2"/>
    <w:rsid w:val="00072A2D"/>
    <w:rsid w:val="00073CBB"/>
    <w:rsid w:val="00074150"/>
    <w:rsid w:val="00077516"/>
    <w:rsid w:val="00080B23"/>
    <w:rsid w:val="00085014"/>
    <w:rsid w:val="0008681F"/>
    <w:rsid w:val="00092044"/>
    <w:rsid w:val="00097E26"/>
    <w:rsid w:val="00097EE0"/>
    <w:rsid w:val="000A76C4"/>
    <w:rsid w:val="000A7850"/>
    <w:rsid w:val="000B3BBC"/>
    <w:rsid w:val="000B6936"/>
    <w:rsid w:val="000B76FB"/>
    <w:rsid w:val="000C7037"/>
    <w:rsid w:val="000C7ED4"/>
    <w:rsid w:val="000D2A94"/>
    <w:rsid w:val="000D7A9E"/>
    <w:rsid w:val="000E4A99"/>
    <w:rsid w:val="000E4FCD"/>
    <w:rsid w:val="000E6998"/>
    <w:rsid w:val="000E6D55"/>
    <w:rsid w:val="000F19A5"/>
    <w:rsid w:val="000F48E1"/>
    <w:rsid w:val="000F57C2"/>
    <w:rsid w:val="00100454"/>
    <w:rsid w:val="001072F2"/>
    <w:rsid w:val="00107F1F"/>
    <w:rsid w:val="001103F3"/>
    <w:rsid w:val="001122D8"/>
    <w:rsid w:val="0012717A"/>
    <w:rsid w:val="00132105"/>
    <w:rsid w:val="001354B0"/>
    <w:rsid w:val="00140E0F"/>
    <w:rsid w:val="0014339A"/>
    <w:rsid w:val="00153B19"/>
    <w:rsid w:val="001562D5"/>
    <w:rsid w:val="0016241E"/>
    <w:rsid w:val="0016670B"/>
    <w:rsid w:val="00177801"/>
    <w:rsid w:val="00182343"/>
    <w:rsid w:val="00183D4B"/>
    <w:rsid w:val="001870CD"/>
    <w:rsid w:val="00191EDE"/>
    <w:rsid w:val="001970AA"/>
    <w:rsid w:val="001A4797"/>
    <w:rsid w:val="001C0919"/>
    <w:rsid w:val="001C74D4"/>
    <w:rsid w:val="001D0371"/>
    <w:rsid w:val="001D2A5B"/>
    <w:rsid w:val="001D2F60"/>
    <w:rsid w:val="001D4DAB"/>
    <w:rsid w:val="001D53AD"/>
    <w:rsid w:val="001D71C3"/>
    <w:rsid w:val="001D7279"/>
    <w:rsid w:val="001D7733"/>
    <w:rsid w:val="001E03CF"/>
    <w:rsid w:val="001E2450"/>
    <w:rsid w:val="001E2C98"/>
    <w:rsid w:val="001E5DE1"/>
    <w:rsid w:val="001F1BB6"/>
    <w:rsid w:val="001F5557"/>
    <w:rsid w:val="00205549"/>
    <w:rsid w:val="0021180A"/>
    <w:rsid w:val="00220124"/>
    <w:rsid w:val="00222267"/>
    <w:rsid w:val="00225B63"/>
    <w:rsid w:val="002310E9"/>
    <w:rsid w:val="00231448"/>
    <w:rsid w:val="002321E7"/>
    <w:rsid w:val="00233E19"/>
    <w:rsid w:val="00234834"/>
    <w:rsid w:val="00235138"/>
    <w:rsid w:val="002417E6"/>
    <w:rsid w:val="00242F09"/>
    <w:rsid w:val="00252698"/>
    <w:rsid w:val="002552C0"/>
    <w:rsid w:val="00256B1D"/>
    <w:rsid w:val="00257C87"/>
    <w:rsid w:val="00262A59"/>
    <w:rsid w:val="0026368A"/>
    <w:rsid w:val="00265094"/>
    <w:rsid w:val="00274562"/>
    <w:rsid w:val="002746F1"/>
    <w:rsid w:val="002807DE"/>
    <w:rsid w:val="0028262D"/>
    <w:rsid w:val="002837BA"/>
    <w:rsid w:val="00287287"/>
    <w:rsid w:val="00291A54"/>
    <w:rsid w:val="00292E99"/>
    <w:rsid w:val="0029586C"/>
    <w:rsid w:val="00295E8F"/>
    <w:rsid w:val="00297568"/>
    <w:rsid w:val="002B4555"/>
    <w:rsid w:val="002B5458"/>
    <w:rsid w:val="002B602D"/>
    <w:rsid w:val="002C033A"/>
    <w:rsid w:val="002C3DC3"/>
    <w:rsid w:val="002C4627"/>
    <w:rsid w:val="002C464A"/>
    <w:rsid w:val="002C5173"/>
    <w:rsid w:val="002C60B7"/>
    <w:rsid w:val="002C78FE"/>
    <w:rsid w:val="002E34C8"/>
    <w:rsid w:val="002E4534"/>
    <w:rsid w:val="002F2626"/>
    <w:rsid w:val="002F5410"/>
    <w:rsid w:val="003004F2"/>
    <w:rsid w:val="00304372"/>
    <w:rsid w:val="00305C74"/>
    <w:rsid w:val="0031442C"/>
    <w:rsid w:val="00314702"/>
    <w:rsid w:val="003160D4"/>
    <w:rsid w:val="00316E39"/>
    <w:rsid w:val="00317634"/>
    <w:rsid w:val="00324E40"/>
    <w:rsid w:val="0033054C"/>
    <w:rsid w:val="00330E29"/>
    <w:rsid w:val="003422A9"/>
    <w:rsid w:val="0034232B"/>
    <w:rsid w:val="00344212"/>
    <w:rsid w:val="00344719"/>
    <w:rsid w:val="00351B62"/>
    <w:rsid w:val="00353BD3"/>
    <w:rsid w:val="0035472F"/>
    <w:rsid w:val="00354FD8"/>
    <w:rsid w:val="003553D5"/>
    <w:rsid w:val="003612F0"/>
    <w:rsid w:val="00364F7B"/>
    <w:rsid w:val="00366C1C"/>
    <w:rsid w:val="00374C5E"/>
    <w:rsid w:val="00382DD4"/>
    <w:rsid w:val="0038506B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C4ECD"/>
    <w:rsid w:val="003D0A48"/>
    <w:rsid w:val="003D20A6"/>
    <w:rsid w:val="003D6B24"/>
    <w:rsid w:val="003E0486"/>
    <w:rsid w:val="003E04A7"/>
    <w:rsid w:val="003E054D"/>
    <w:rsid w:val="003E0CD9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B9F"/>
    <w:rsid w:val="00401D17"/>
    <w:rsid w:val="00401FB6"/>
    <w:rsid w:val="00407F54"/>
    <w:rsid w:val="004146CB"/>
    <w:rsid w:val="00414E15"/>
    <w:rsid w:val="004153E3"/>
    <w:rsid w:val="0041565B"/>
    <w:rsid w:val="00422ED0"/>
    <w:rsid w:val="00423351"/>
    <w:rsid w:val="00424780"/>
    <w:rsid w:val="00426C55"/>
    <w:rsid w:val="00427B35"/>
    <w:rsid w:val="00433C77"/>
    <w:rsid w:val="004342B9"/>
    <w:rsid w:val="00441A77"/>
    <w:rsid w:val="004426A8"/>
    <w:rsid w:val="00443342"/>
    <w:rsid w:val="00450EF4"/>
    <w:rsid w:val="004512C5"/>
    <w:rsid w:val="0045437F"/>
    <w:rsid w:val="00455144"/>
    <w:rsid w:val="00457829"/>
    <w:rsid w:val="00462886"/>
    <w:rsid w:val="00464E16"/>
    <w:rsid w:val="00466A0F"/>
    <w:rsid w:val="004729BB"/>
    <w:rsid w:val="004740F1"/>
    <w:rsid w:val="00475A10"/>
    <w:rsid w:val="0048038E"/>
    <w:rsid w:val="004825FE"/>
    <w:rsid w:val="00485B5F"/>
    <w:rsid w:val="00490526"/>
    <w:rsid w:val="0049286C"/>
    <w:rsid w:val="00494B81"/>
    <w:rsid w:val="004970B2"/>
    <w:rsid w:val="004A00EF"/>
    <w:rsid w:val="004A0774"/>
    <w:rsid w:val="004A643D"/>
    <w:rsid w:val="004A7F1E"/>
    <w:rsid w:val="004B0551"/>
    <w:rsid w:val="004B2344"/>
    <w:rsid w:val="004C0AB1"/>
    <w:rsid w:val="004C793A"/>
    <w:rsid w:val="004D20FB"/>
    <w:rsid w:val="004D593E"/>
    <w:rsid w:val="004D5989"/>
    <w:rsid w:val="004D6CD9"/>
    <w:rsid w:val="004E0E2B"/>
    <w:rsid w:val="004E342F"/>
    <w:rsid w:val="004E43F3"/>
    <w:rsid w:val="004F1609"/>
    <w:rsid w:val="00500310"/>
    <w:rsid w:val="00501CDF"/>
    <w:rsid w:val="00504CE3"/>
    <w:rsid w:val="00504E5A"/>
    <w:rsid w:val="005057D0"/>
    <w:rsid w:val="00510A8A"/>
    <w:rsid w:val="00515139"/>
    <w:rsid w:val="0052390C"/>
    <w:rsid w:val="00530020"/>
    <w:rsid w:val="00531F85"/>
    <w:rsid w:val="0053227B"/>
    <w:rsid w:val="00541E51"/>
    <w:rsid w:val="005442DA"/>
    <w:rsid w:val="00545664"/>
    <w:rsid w:val="00547CAF"/>
    <w:rsid w:val="00553E15"/>
    <w:rsid w:val="00555909"/>
    <w:rsid w:val="00556DEE"/>
    <w:rsid w:val="0056020F"/>
    <w:rsid w:val="00561AB1"/>
    <w:rsid w:val="00561EFD"/>
    <w:rsid w:val="005638D7"/>
    <w:rsid w:val="00570D8E"/>
    <w:rsid w:val="005733A0"/>
    <w:rsid w:val="00582083"/>
    <w:rsid w:val="00582698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3F16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2D92"/>
    <w:rsid w:val="00625E50"/>
    <w:rsid w:val="006275EC"/>
    <w:rsid w:val="00630525"/>
    <w:rsid w:val="006344AA"/>
    <w:rsid w:val="006379EC"/>
    <w:rsid w:val="00645992"/>
    <w:rsid w:val="00646EFA"/>
    <w:rsid w:val="006616CE"/>
    <w:rsid w:val="00664391"/>
    <w:rsid w:val="00664DD8"/>
    <w:rsid w:val="00665342"/>
    <w:rsid w:val="006654F7"/>
    <w:rsid w:val="006776FD"/>
    <w:rsid w:val="00681F17"/>
    <w:rsid w:val="00684E3E"/>
    <w:rsid w:val="00690044"/>
    <w:rsid w:val="00691863"/>
    <w:rsid w:val="00691ABB"/>
    <w:rsid w:val="00696F3A"/>
    <w:rsid w:val="0069746C"/>
    <w:rsid w:val="006A3414"/>
    <w:rsid w:val="006A7FCF"/>
    <w:rsid w:val="006C2B41"/>
    <w:rsid w:val="006C2FBC"/>
    <w:rsid w:val="006C4B1C"/>
    <w:rsid w:val="006C4D36"/>
    <w:rsid w:val="006E2A17"/>
    <w:rsid w:val="006E4A57"/>
    <w:rsid w:val="006F36ED"/>
    <w:rsid w:val="006F7703"/>
    <w:rsid w:val="006F7BED"/>
    <w:rsid w:val="00703DE6"/>
    <w:rsid w:val="007041A1"/>
    <w:rsid w:val="00712764"/>
    <w:rsid w:val="00713EA5"/>
    <w:rsid w:val="007164B5"/>
    <w:rsid w:val="007179AE"/>
    <w:rsid w:val="00717C04"/>
    <w:rsid w:val="00717ED5"/>
    <w:rsid w:val="00722BE3"/>
    <w:rsid w:val="00726391"/>
    <w:rsid w:val="00727ED1"/>
    <w:rsid w:val="00731C28"/>
    <w:rsid w:val="00734E8D"/>
    <w:rsid w:val="00740FCD"/>
    <w:rsid w:val="00742372"/>
    <w:rsid w:val="0074316C"/>
    <w:rsid w:val="00744C32"/>
    <w:rsid w:val="00745173"/>
    <w:rsid w:val="0075267E"/>
    <w:rsid w:val="0075283B"/>
    <w:rsid w:val="007531CA"/>
    <w:rsid w:val="00753294"/>
    <w:rsid w:val="007562C3"/>
    <w:rsid w:val="00762DCD"/>
    <w:rsid w:val="007725EF"/>
    <w:rsid w:val="0077392C"/>
    <w:rsid w:val="00785042"/>
    <w:rsid w:val="00786665"/>
    <w:rsid w:val="0079431A"/>
    <w:rsid w:val="00795AF3"/>
    <w:rsid w:val="007B16C2"/>
    <w:rsid w:val="007B372A"/>
    <w:rsid w:val="007C1FC6"/>
    <w:rsid w:val="007C2DC2"/>
    <w:rsid w:val="007C483E"/>
    <w:rsid w:val="007C6F43"/>
    <w:rsid w:val="007D2CDA"/>
    <w:rsid w:val="007D5CEC"/>
    <w:rsid w:val="007D6244"/>
    <w:rsid w:val="007F45B6"/>
    <w:rsid w:val="008069DF"/>
    <w:rsid w:val="00806A2F"/>
    <w:rsid w:val="0081007F"/>
    <w:rsid w:val="00812433"/>
    <w:rsid w:val="008153A4"/>
    <w:rsid w:val="0082105B"/>
    <w:rsid w:val="008215BE"/>
    <w:rsid w:val="00825044"/>
    <w:rsid w:val="008340CA"/>
    <w:rsid w:val="00840A94"/>
    <w:rsid w:val="0084681B"/>
    <w:rsid w:val="00846C40"/>
    <w:rsid w:val="008505D3"/>
    <w:rsid w:val="00851AE6"/>
    <w:rsid w:val="008523B5"/>
    <w:rsid w:val="0085658B"/>
    <w:rsid w:val="00857B78"/>
    <w:rsid w:val="00866DE8"/>
    <w:rsid w:val="0086731F"/>
    <w:rsid w:val="00867E97"/>
    <w:rsid w:val="00876995"/>
    <w:rsid w:val="00881678"/>
    <w:rsid w:val="00884522"/>
    <w:rsid w:val="0089088E"/>
    <w:rsid w:val="0089222E"/>
    <w:rsid w:val="00894455"/>
    <w:rsid w:val="008A190B"/>
    <w:rsid w:val="008A5544"/>
    <w:rsid w:val="008A62E5"/>
    <w:rsid w:val="008B4B7B"/>
    <w:rsid w:val="008B5CE3"/>
    <w:rsid w:val="008B5E78"/>
    <w:rsid w:val="008B671A"/>
    <w:rsid w:val="008B68F0"/>
    <w:rsid w:val="008C000B"/>
    <w:rsid w:val="008D1AE3"/>
    <w:rsid w:val="008D350D"/>
    <w:rsid w:val="008D46D2"/>
    <w:rsid w:val="008E2879"/>
    <w:rsid w:val="008E297E"/>
    <w:rsid w:val="008E44C1"/>
    <w:rsid w:val="008E5FDC"/>
    <w:rsid w:val="008F16B5"/>
    <w:rsid w:val="008F61B9"/>
    <w:rsid w:val="008F7A14"/>
    <w:rsid w:val="009029EC"/>
    <w:rsid w:val="009038A3"/>
    <w:rsid w:val="00904750"/>
    <w:rsid w:val="009056C6"/>
    <w:rsid w:val="00911C53"/>
    <w:rsid w:val="00915C92"/>
    <w:rsid w:val="009176AF"/>
    <w:rsid w:val="00920E98"/>
    <w:rsid w:val="00926AB0"/>
    <w:rsid w:val="0093041B"/>
    <w:rsid w:val="00934D62"/>
    <w:rsid w:val="00941CC9"/>
    <w:rsid w:val="0094520B"/>
    <w:rsid w:val="00945E37"/>
    <w:rsid w:val="009502DE"/>
    <w:rsid w:val="00951A1C"/>
    <w:rsid w:val="00963CF0"/>
    <w:rsid w:val="009646CC"/>
    <w:rsid w:val="009647C2"/>
    <w:rsid w:val="00964C47"/>
    <w:rsid w:val="00971B33"/>
    <w:rsid w:val="00971D4E"/>
    <w:rsid w:val="00972B4A"/>
    <w:rsid w:val="00974D0A"/>
    <w:rsid w:val="00977A12"/>
    <w:rsid w:val="00987043"/>
    <w:rsid w:val="009956E9"/>
    <w:rsid w:val="0099599B"/>
    <w:rsid w:val="00996887"/>
    <w:rsid w:val="009A11DA"/>
    <w:rsid w:val="009A1E29"/>
    <w:rsid w:val="009A46E9"/>
    <w:rsid w:val="009B1B36"/>
    <w:rsid w:val="009B1D9E"/>
    <w:rsid w:val="009B2972"/>
    <w:rsid w:val="009B41E4"/>
    <w:rsid w:val="009B6457"/>
    <w:rsid w:val="009C1CF5"/>
    <w:rsid w:val="009C1D45"/>
    <w:rsid w:val="009C65DA"/>
    <w:rsid w:val="009C6BE0"/>
    <w:rsid w:val="009D1B4F"/>
    <w:rsid w:val="009D2597"/>
    <w:rsid w:val="009D417A"/>
    <w:rsid w:val="009D69D7"/>
    <w:rsid w:val="009F118C"/>
    <w:rsid w:val="009F3D11"/>
    <w:rsid w:val="00A03678"/>
    <w:rsid w:val="00A05CE5"/>
    <w:rsid w:val="00A074B5"/>
    <w:rsid w:val="00A115E7"/>
    <w:rsid w:val="00A11F7B"/>
    <w:rsid w:val="00A124E5"/>
    <w:rsid w:val="00A14ECC"/>
    <w:rsid w:val="00A150CF"/>
    <w:rsid w:val="00A16137"/>
    <w:rsid w:val="00A17038"/>
    <w:rsid w:val="00A33A0B"/>
    <w:rsid w:val="00A35672"/>
    <w:rsid w:val="00A3642C"/>
    <w:rsid w:val="00A44C28"/>
    <w:rsid w:val="00A50357"/>
    <w:rsid w:val="00A50384"/>
    <w:rsid w:val="00A543F5"/>
    <w:rsid w:val="00A555A2"/>
    <w:rsid w:val="00A55B96"/>
    <w:rsid w:val="00A56C5B"/>
    <w:rsid w:val="00A57EE4"/>
    <w:rsid w:val="00A650F0"/>
    <w:rsid w:val="00A82221"/>
    <w:rsid w:val="00AA4476"/>
    <w:rsid w:val="00AA5953"/>
    <w:rsid w:val="00AB37C2"/>
    <w:rsid w:val="00AB407F"/>
    <w:rsid w:val="00AC2A67"/>
    <w:rsid w:val="00AC2BD9"/>
    <w:rsid w:val="00AC425B"/>
    <w:rsid w:val="00AC4932"/>
    <w:rsid w:val="00AD28DB"/>
    <w:rsid w:val="00AD678A"/>
    <w:rsid w:val="00AE119F"/>
    <w:rsid w:val="00AE26E2"/>
    <w:rsid w:val="00AE63E2"/>
    <w:rsid w:val="00AE6F03"/>
    <w:rsid w:val="00AF22DF"/>
    <w:rsid w:val="00AF5126"/>
    <w:rsid w:val="00B03509"/>
    <w:rsid w:val="00B042CA"/>
    <w:rsid w:val="00B0503B"/>
    <w:rsid w:val="00B10C57"/>
    <w:rsid w:val="00B11E18"/>
    <w:rsid w:val="00B12D70"/>
    <w:rsid w:val="00B2024E"/>
    <w:rsid w:val="00B21E90"/>
    <w:rsid w:val="00B243B8"/>
    <w:rsid w:val="00B26467"/>
    <w:rsid w:val="00B3154F"/>
    <w:rsid w:val="00B31B83"/>
    <w:rsid w:val="00B33B90"/>
    <w:rsid w:val="00B340AC"/>
    <w:rsid w:val="00B3535A"/>
    <w:rsid w:val="00B353D9"/>
    <w:rsid w:val="00B35F69"/>
    <w:rsid w:val="00B36B14"/>
    <w:rsid w:val="00B424C0"/>
    <w:rsid w:val="00B43684"/>
    <w:rsid w:val="00B43F15"/>
    <w:rsid w:val="00B45C0B"/>
    <w:rsid w:val="00B6085A"/>
    <w:rsid w:val="00B61C5E"/>
    <w:rsid w:val="00B61FA2"/>
    <w:rsid w:val="00B63C38"/>
    <w:rsid w:val="00B64DD2"/>
    <w:rsid w:val="00B65349"/>
    <w:rsid w:val="00B704A9"/>
    <w:rsid w:val="00B71A32"/>
    <w:rsid w:val="00B71FCF"/>
    <w:rsid w:val="00B7229B"/>
    <w:rsid w:val="00B7307A"/>
    <w:rsid w:val="00B73310"/>
    <w:rsid w:val="00B735FE"/>
    <w:rsid w:val="00B75059"/>
    <w:rsid w:val="00B755AA"/>
    <w:rsid w:val="00B77CD3"/>
    <w:rsid w:val="00B77E4D"/>
    <w:rsid w:val="00B811D0"/>
    <w:rsid w:val="00B84D57"/>
    <w:rsid w:val="00B853E1"/>
    <w:rsid w:val="00B86A8E"/>
    <w:rsid w:val="00B87669"/>
    <w:rsid w:val="00BA3DEF"/>
    <w:rsid w:val="00BA3F3C"/>
    <w:rsid w:val="00BA6243"/>
    <w:rsid w:val="00BB3D78"/>
    <w:rsid w:val="00BC17D5"/>
    <w:rsid w:val="00BC2F57"/>
    <w:rsid w:val="00BC415D"/>
    <w:rsid w:val="00BD54CE"/>
    <w:rsid w:val="00BE1416"/>
    <w:rsid w:val="00BE58A8"/>
    <w:rsid w:val="00BF0FCA"/>
    <w:rsid w:val="00BF1349"/>
    <w:rsid w:val="00BF4F7C"/>
    <w:rsid w:val="00C0315D"/>
    <w:rsid w:val="00C0520D"/>
    <w:rsid w:val="00C13EAA"/>
    <w:rsid w:val="00C200B5"/>
    <w:rsid w:val="00C21196"/>
    <w:rsid w:val="00C279A1"/>
    <w:rsid w:val="00C30241"/>
    <w:rsid w:val="00C323AE"/>
    <w:rsid w:val="00C35E11"/>
    <w:rsid w:val="00C436AD"/>
    <w:rsid w:val="00C459AB"/>
    <w:rsid w:val="00C46FC8"/>
    <w:rsid w:val="00C477D7"/>
    <w:rsid w:val="00C51B9A"/>
    <w:rsid w:val="00C5410F"/>
    <w:rsid w:val="00C606B5"/>
    <w:rsid w:val="00C63345"/>
    <w:rsid w:val="00C63AB6"/>
    <w:rsid w:val="00C65807"/>
    <w:rsid w:val="00C658EB"/>
    <w:rsid w:val="00C75BE4"/>
    <w:rsid w:val="00C81D23"/>
    <w:rsid w:val="00C81F37"/>
    <w:rsid w:val="00C823C1"/>
    <w:rsid w:val="00C82AD7"/>
    <w:rsid w:val="00C91E46"/>
    <w:rsid w:val="00C963A8"/>
    <w:rsid w:val="00C97338"/>
    <w:rsid w:val="00CA09D4"/>
    <w:rsid w:val="00CA1B82"/>
    <w:rsid w:val="00CA2274"/>
    <w:rsid w:val="00CA7FF5"/>
    <w:rsid w:val="00CB017F"/>
    <w:rsid w:val="00CB176F"/>
    <w:rsid w:val="00CB7159"/>
    <w:rsid w:val="00CC1B6E"/>
    <w:rsid w:val="00CC35DD"/>
    <w:rsid w:val="00CC46E6"/>
    <w:rsid w:val="00CC5233"/>
    <w:rsid w:val="00CC5F99"/>
    <w:rsid w:val="00CD35F1"/>
    <w:rsid w:val="00CE128E"/>
    <w:rsid w:val="00CE12D0"/>
    <w:rsid w:val="00CE1DAC"/>
    <w:rsid w:val="00CE7259"/>
    <w:rsid w:val="00CE7857"/>
    <w:rsid w:val="00CF155A"/>
    <w:rsid w:val="00CF53D9"/>
    <w:rsid w:val="00D05BE8"/>
    <w:rsid w:val="00D067C9"/>
    <w:rsid w:val="00D11DB7"/>
    <w:rsid w:val="00D13D02"/>
    <w:rsid w:val="00D1686B"/>
    <w:rsid w:val="00D25651"/>
    <w:rsid w:val="00D2743F"/>
    <w:rsid w:val="00D32025"/>
    <w:rsid w:val="00D366DF"/>
    <w:rsid w:val="00D41467"/>
    <w:rsid w:val="00D42937"/>
    <w:rsid w:val="00D42DEF"/>
    <w:rsid w:val="00D43387"/>
    <w:rsid w:val="00D4513F"/>
    <w:rsid w:val="00D4555E"/>
    <w:rsid w:val="00D46C60"/>
    <w:rsid w:val="00D477B1"/>
    <w:rsid w:val="00D5002B"/>
    <w:rsid w:val="00D51B2E"/>
    <w:rsid w:val="00D65468"/>
    <w:rsid w:val="00D70670"/>
    <w:rsid w:val="00D82D50"/>
    <w:rsid w:val="00D90887"/>
    <w:rsid w:val="00D940B7"/>
    <w:rsid w:val="00D95EE4"/>
    <w:rsid w:val="00D9609A"/>
    <w:rsid w:val="00DA21F9"/>
    <w:rsid w:val="00DA35A1"/>
    <w:rsid w:val="00DB050C"/>
    <w:rsid w:val="00DB1034"/>
    <w:rsid w:val="00DB3094"/>
    <w:rsid w:val="00DB30E8"/>
    <w:rsid w:val="00DC4DDA"/>
    <w:rsid w:val="00DD0EC5"/>
    <w:rsid w:val="00DE1E8A"/>
    <w:rsid w:val="00DE2A7A"/>
    <w:rsid w:val="00DE574F"/>
    <w:rsid w:val="00DE7E95"/>
    <w:rsid w:val="00DF51B3"/>
    <w:rsid w:val="00DF5B3B"/>
    <w:rsid w:val="00E032B1"/>
    <w:rsid w:val="00E03CF8"/>
    <w:rsid w:val="00E046EC"/>
    <w:rsid w:val="00E04CBF"/>
    <w:rsid w:val="00E07AAE"/>
    <w:rsid w:val="00E118AC"/>
    <w:rsid w:val="00E23FC3"/>
    <w:rsid w:val="00E24D5F"/>
    <w:rsid w:val="00E3602F"/>
    <w:rsid w:val="00E52C83"/>
    <w:rsid w:val="00E52D43"/>
    <w:rsid w:val="00E5458F"/>
    <w:rsid w:val="00E640E1"/>
    <w:rsid w:val="00E662E6"/>
    <w:rsid w:val="00E6773D"/>
    <w:rsid w:val="00E67A85"/>
    <w:rsid w:val="00E77B35"/>
    <w:rsid w:val="00E818D2"/>
    <w:rsid w:val="00E844AD"/>
    <w:rsid w:val="00E858CD"/>
    <w:rsid w:val="00E8711F"/>
    <w:rsid w:val="00E87699"/>
    <w:rsid w:val="00E91374"/>
    <w:rsid w:val="00E92C84"/>
    <w:rsid w:val="00E97B48"/>
    <w:rsid w:val="00EA582E"/>
    <w:rsid w:val="00EB29C1"/>
    <w:rsid w:val="00EB4AA0"/>
    <w:rsid w:val="00ED3D7A"/>
    <w:rsid w:val="00ED675C"/>
    <w:rsid w:val="00EE1522"/>
    <w:rsid w:val="00EE2917"/>
    <w:rsid w:val="00EE355F"/>
    <w:rsid w:val="00EE36D4"/>
    <w:rsid w:val="00EE402C"/>
    <w:rsid w:val="00EE430C"/>
    <w:rsid w:val="00EE4D01"/>
    <w:rsid w:val="00EE57C2"/>
    <w:rsid w:val="00EE589F"/>
    <w:rsid w:val="00EF0DBD"/>
    <w:rsid w:val="00EF30A4"/>
    <w:rsid w:val="00EF54CA"/>
    <w:rsid w:val="00F0268E"/>
    <w:rsid w:val="00F030E9"/>
    <w:rsid w:val="00F03899"/>
    <w:rsid w:val="00F05868"/>
    <w:rsid w:val="00F152EC"/>
    <w:rsid w:val="00F16C00"/>
    <w:rsid w:val="00F17AE4"/>
    <w:rsid w:val="00F2466D"/>
    <w:rsid w:val="00F4063D"/>
    <w:rsid w:val="00F432BE"/>
    <w:rsid w:val="00F432BF"/>
    <w:rsid w:val="00F520EA"/>
    <w:rsid w:val="00F6053E"/>
    <w:rsid w:val="00F61E31"/>
    <w:rsid w:val="00F6376E"/>
    <w:rsid w:val="00F63D97"/>
    <w:rsid w:val="00F6579F"/>
    <w:rsid w:val="00F70232"/>
    <w:rsid w:val="00F72115"/>
    <w:rsid w:val="00F72217"/>
    <w:rsid w:val="00F76601"/>
    <w:rsid w:val="00F76EED"/>
    <w:rsid w:val="00F82126"/>
    <w:rsid w:val="00F8448E"/>
    <w:rsid w:val="00F84D47"/>
    <w:rsid w:val="00F860D9"/>
    <w:rsid w:val="00F93374"/>
    <w:rsid w:val="00FA2AA9"/>
    <w:rsid w:val="00FA343B"/>
    <w:rsid w:val="00FA6687"/>
    <w:rsid w:val="00FB03E6"/>
    <w:rsid w:val="00FB1599"/>
    <w:rsid w:val="00FB53D9"/>
    <w:rsid w:val="00FC237D"/>
    <w:rsid w:val="00FC2C8D"/>
    <w:rsid w:val="00FD4C6A"/>
    <w:rsid w:val="00FD7714"/>
    <w:rsid w:val="00FE12C2"/>
    <w:rsid w:val="00FE1CC7"/>
    <w:rsid w:val="00FE1F91"/>
    <w:rsid w:val="00FE4A7C"/>
    <w:rsid w:val="00FE7376"/>
    <w:rsid w:val="00FF4B38"/>
    <w:rsid w:val="00FF5DAD"/>
    <w:rsid w:val="00FF62A2"/>
    <w:rsid w:val="00FF776D"/>
    <w:rsid w:val="27674154"/>
    <w:rsid w:val="364F41B1"/>
    <w:rsid w:val="3D0C91E6"/>
    <w:rsid w:val="48DB11A2"/>
    <w:rsid w:val="4963B726"/>
    <w:rsid w:val="57E8BB6C"/>
    <w:rsid w:val="5C895F78"/>
    <w:rsid w:val="68119300"/>
    <w:rsid w:val="79520E21"/>
    <w:rsid w:val="795D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12717A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paragraph" w:styleId="Header">
    <w:name w:val="header"/>
    <w:basedOn w:val="Normal"/>
    <w:uiPriority w:val="99"/>
    <w:unhideWhenUsed/>
    <w:rsid w:val="6811930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68119300"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1D4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1D4E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86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176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574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021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678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538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0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5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852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136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643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3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7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45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93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81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105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04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89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1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548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351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4757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87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40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49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4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35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27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30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521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9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7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01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19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984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30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69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9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1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39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89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643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160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8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4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40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13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80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95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9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518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74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20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398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713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526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279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6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83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7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45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522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8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100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4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1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93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36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31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361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605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dbde0a-845d-4275-8127-92e8b7ee961d" xsi:nil="true"/>
    <lcf76f155ced4ddcb4097134ff3c332f xmlns="3535d052-4094-4dbb-ab3a-75fae3b2e89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CBA4D6AA254E4481DE11F6F4B1510A" ma:contentTypeVersion="16" ma:contentTypeDescription="Create a new document." ma:contentTypeScope="" ma:versionID="1cabb41562829b57470846dda3f91906">
  <xsd:schema xmlns:xsd="http://www.w3.org/2001/XMLSchema" xmlns:xs="http://www.w3.org/2001/XMLSchema" xmlns:p="http://schemas.microsoft.com/office/2006/metadata/properties" xmlns:ns2="3535d052-4094-4dbb-ab3a-75fae3b2e899" xmlns:ns3="d2dbde0a-845d-4275-8127-92e8b7ee961d" targetNamespace="http://schemas.microsoft.com/office/2006/metadata/properties" ma:root="true" ma:fieldsID="e17c5c09ed201a1dbef994efddd94b34" ns2:_="" ns3:_="">
    <xsd:import namespace="3535d052-4094-4dbb-ab3a-75fae3b2e899"/>
    <xsd:import namespace="d2dbde0a-845d-4275-8127-92e8b7ee9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052-4094-4dbb-ab3a-75fae3b2e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bde0a-845d-4275-8127-92e8b7ee96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cb06b81-249b-4c12-8136-5ac575b15ba1}" ma:internalName="TaxCatchAll" ma:showField="CatchAllData" ma:web="d2dbde0a-845d-4275-8127-92e8b7ee96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0ac4ccf3-261e-4dd6-9228-da833609705f" ContentTypeId="0x01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A69ACF-45FF-4D8B-81B5-F1DCCCC24632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2.xml><?xml version="1.0" encoding="utf-8"?>
<ds:datastoreItem xmlns:ds="http://schemas.openxmlformats.org/officeDocument/2006/customXml" ds:itemID="{199A68B6-267C-4976-8DB6-AC8FED7BA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5d052-4094-4dbb-ab3a-75fae3b2e899"/>
    <ds:schemaRef ds:uri="d2dbde0a-845d-4275-8127-92e8b7ee9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077232-B221-42F3-B5DE-B4E6FED6DC3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6F78048-CCB7-4FA9-879D-1B231D6D13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</TotalTime>
  <Pages>4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72</cp:revision>
  <cp:lastPrinted>2014-03-26T07:25:00Z</cp:lastPrinted>
  <dcterms:created xsi:type="dcterms:W3CDTF">2025-07-01T08:25:00Z</dcterms:created>
  <dcterms:modified xsi:type="dcterms:W3CDTF">2025-07-29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BA4D6AA254E4481DE11F6F4B1510A</vt:lpwstr>
  </property>
  <property fmtid="{D5CDD505-2E9C-101B-9397-08002B2CF9AE}" pid="3" name="MediaServiceImageTags">
    <vt:lpwstr/>
  </property>
</Properties>
</file>